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2FF01" w14:textId="72A48BF8" w:rsidR="00A2052C" w:rsidRPr="00020108" w:rsidRDefault="383FE342" w:rsidP="003C658F">
      <w:pPr>
        <w:pStyle w:val="Title"/>
        <w:jc w:val="center"/>
        <w:rPr>
          <w:color w:val="2F5496" w:themeColor="accent1" w:themeShade="BF"/>
        </w:rPr>
      </w:pPr>
      <w:r w:rsidRPr="00020108">
        <w:rPr>
          <w:color w:val="2F5496" w:themeColor="accent1" w:themeShade="BF"/>
        </w:rPr>
        <w:t xml:space="preserve">Stage 2: Dimensional </w:t>
      </w:r>
      <w:r w:rsidR="00D4591C" w:rsidRPr="00020108">
        <w:rPr>
          <w:color w:val="2F5496" w:themeColor="accent1" w:themeShade="BF"/>
        </w:rPr>
        <w:t>Modelling</w:t>
      </w:r>
    </w:p>
    <w:p w14:paraId="3098B04B" w14:textId="77777777" w:rsidR="003C658F" w:rsidRPr="003C658F" w:rsidRDefault="003C658F" w:rsidP="003C658F"/>
    <w:p w14:paraId="0F13AF3E" w14:textId="5DD42C3E" w:rsidR="00A2052C" w:rsidRDefault="383FE342" w:rsidP="003C658F">
      <w:pPr>
        <w:pStyle w:val="ListParagraph"/>
        <w:numPr>
          <w:ilvl w:val="0"/>
          <w:numId w:val="3"/>
        </w:numPr>
        <w:jc w:val="both"/>
      </w:pPr>
      <w:r>
        <w:t>In this stage, the elements gathered in the previous report can be improved. However, here the emphasis is on creating a multidimensional model, suitable for a data warehouse. The objectives of this stage are as follows:</w:t>
      </w:r>
    </w:p>
    <w:p w14:paraId="6ACDBDB1" w14:textId="77777777" w:rsidR="003C658F" w:rsidRDefault="003C658F" w:rsidP="003C658F">
      <w:pPr>
        <w:pStyle w:val="ListParagraph"/>
        <w:jc w:val="both"/>
      </w:pPr>
    </w:p>
    <w:p w14:paraId="0136901B" w14:textId="47AE0B16" w:rsidR="00A2052C" w:rsidRPr="004C577C" w:rsidRDefault="00020108" w:rsidP="00020108">
      <w:pPr>
        <w:pStyle w:val="Heading1"/>
        <w:rPr>
          <w:sz w:val="26"/>
          <w:szCs w:val="26"/>
        </w:rPr>
      </w:pPr>
      <w:r w:rsidRPr="004C577C">
        <w:rPr>
          <w:sz w:val="26"/>
          <w:szCs w:val="26"/>
        </w:rPr>
        <w:t>1.</w:t>
      </w:r>
      <w:r w:rsidR="383FE342" w:rsidRPr="004C577C">
        <w:rPr>
          <w:sz w:val="26"/>
          <w:szCs w:val="26"/>
        </w:rPr>
        <w:t xml:space="preserve">Fix problems detected in the previous </w:t>
      </w:r>
      <w:r w:rsidR="004C577C" w:rsidRPr="004C577C">
        <w:rPr>
          <w:sz w:val="26"/>
          <w:szCs w:val="26"/>
        </w:rPr>
        <w:t>stage</w:t>
      </w:r>
    </w:p>
    <w:p w14:paraId="359CE4BB" w14:textId="5296C7EA" w:rsidR="003C658F" w:rsidRPr="00D543B4" w:rsidRDefault="00CA75A7" w:rsidP="00D543B4">
      <w:pPr>
        <w:ind w:firstLine="708"/>
      </w:pPr>
      <w:r w:rsidRPr="00CA75A7">
        <w:t>Irregularities with the original f</w:t>
      </w:r>
      <w:r>
        <w:t>ormatting of the data</w:t>
      </w:r>
      <w:r w:rsidR="00FC4951">
        <w:t xml:space="preserve"> when taken from each source </w:t>
      </w:r>
      <w:r w:rsidR="001B4555">
        <w:t xml:space="preserve">in </w:t>
      </w:r>
      <w:r w:rsidR="0016278B">
        <w:t xml:space="preserve">stage 1 </w:t>
      </w:r>
      <w:r w:rsidR="00FC4951">
        <w:t>were</w:t>
      </w:r>
      <w:r w:rsidR="001B4555">
        <w:t xml:space="preserve"> </w:t>
      </w:r>
      <w:r w:rsidR="00033491">
        <w:t>treated in this stage</w:t>
      </w:r>
      <w:r w:rsidR="00620C0D">
        <w:t xml:space="preserve">. </w:t>
      </w:r>
      <w:r w:rsidR="008830C8">
        <w:t>Differe</w:t>
      </w:r>
      <w:r w:rsidR="00742AA5">
        <w:t xml:space="preserve">nt </w:t>
      </w:r>
      <w:r w:rsidR="005758A8">
        <w:t xml:space="preserve">representations for data with </w:t>
      </w:r>
      <w:r w:rsidR="00B9470A">
        <w:t>s</w:t>
      </w:r>
      <w:r w:rsidR="005758A8">
        <w:t>ame meaning</w:t>
      </w:r>
      <w:r w:rsidR="00B9470A">
        <w:t>s</w:t>
      </w:r>
      <w:r w:rsidR="005758A8">
        <w:t xml:space="preserve"> were </w:t>
      </w:r>
      <w:r w:rsidR="00026166">
        <w:t xml:space="preserve">brought down to a </w:t>
      </w:r>
      <w:r w:rsidR="00180EBD">
        <w:t xml:space="preserve">unified </w:t>
      </w:r>
      <w:r w:rsidR="00B9470A">
        <w:t>standard</w:t>
      </w:r>
      <w:r w:rsidR="00AA04CC">
        <w:t xml:space="preserve"> such as </w:t>
      </w:r>
      <w:r w:rsidR="00964E44">
        <w:t xml:space="preserve">the </w:t>
      </w:r>
      <w:r w:rsidR="00940A66">
        <w:t xml:space="preserve">object type </w:t>
      </w:r>
      <w:r w:rsidR="00C539CF">
        <w:t xml:space="preserve">representations of dates </w:t>
      </w:r>
      <w:r w:rsidR="005E3E03">
        <w:t>for orders and holidays</w:t>
      </w:r>
      <w:r w:rsidR="00256776">
        <w:t xml:space="preserve">. </w:t>
      </w:r>
      <w:r w:rsidR="00F255F8">
        <w:t xml:space="preserve">All </w:t>
      </w:r>
      <w:r w:rsidR="003B2AC5">
        <w:t xml:space="preserve">columns </w:t>
      </w:r>
      <w:r w:rsidR="00F255F8">
        <w:t xml:space="preserve">referencing an ID </w:t>
      </w:r>
      <w:r w:rsidR="00DE40B7">
        <w:t>were changed to hold values in a string format</w:t>
      </w:r>
      <w:r w:rsidR="000244A1">
        <w:t xml:space="preserve">, this </w:t>
      </w:r>
      <w:r w:rsidR="008F09BC">
        <w:t>was done also for other columns</w:t>
      </w:r>
      <w:r w:rsidR="00E95FBF">
        <w:t xml:space="preserve"> </w:t>
      </w:r>
      <w:r w:rsidR="008F09BC">
        <w:t xml:space="preserve">where it would make sense to have their values </w:t>
      </w:r>
      <w:r w:rsidR="0094345B">
        <w:t>be strings like City, Product Name</w:t>
      </w:r>
      <w:r w:rsidR="001C3FDB">
        <w:t>, etc.</w:t>
      </w:r>
      <w:r w:rsidR="00EF4AA1">
        <w:t xml:space="preserve"> </w:t>
      </w:r>
      <w:r w:rsidR="00606595">
        <w:t xml:space="preserve">Columns with a high count of missing values </w:t>
      </w:r>
      <w:r w:rsidR="008F74DB">
        <w:t>and</w:t>
      </w:r>
      <w:r w:rsidR="00606595">
        <w:t xml:space="preserve"> that did not contribute in </w:t>
      </w:r>
      <w:r w:rsidR="00DB6585">
        <w:t>major ways to our business process</w:t>
      </w:r>
      <w:r w:rsidR="00606595">
        <w:t xml:space="preserve"> were</w:t>
      </w:r>
      <w:r w:rsidR="00DB6585">
        <w:t xml:space="preserve"> promptly</w:t>
      </w:r>
      <w:r w:rsidR="00606595">
        <w:t xml:space="preserve"> </w:t>
      </w:r>
      <w:r w:rsidR="004F76EF">
        <w:t>discarded.</w:t>
      </w:r>
      <w:r w:rsidR="000B265D">
        <w:t xml:space="preserve"> </w:t>
      </w:r>
      <w:r w:rsidR="00FD2DD1">
        <w:t xml:space="preserve">Initially </w:t>
      </w:r>
      <w:r w:rsidR="00DA326A">
        <w:t xml:space="preserve">columns with </w:t>
      </w:r>
      <w:r w:rsidR="00FD2DD1">
        <w:t>Boolean values</w:t>
      </w:r>
      <w:r w:rsidR="00DA326A">
        <w:t xml:space="preserve"> </w:t>
      </w:r>
      <w:r w:rsidR="00FD3C16">
        <w:t xml:space="preserve">in string formats like “Yes” </w:t>
      </w:r>
      <w:r w:rsidR="00E362B2">
        <w:t>or</w:t>
      </w:r>
      <w:r w:rsidR="00FD3C16">
        <w:t xml:space="preserve"> “No” </w:t>
      </w:r>
      <w:r w:rsidR="00DA326A">
        <w:t>were</w:t>
      </w:r>
      <w:r w:rsidR="00166954">
        <w:t xml:space="preserve"> to be replaced with </w:t>
      </w:r>
      <w:r w:rsidR="003C1525">
        <w:t xml:space="preserve">actual Boolean True/False values, however this will be changed </w:t>
      </w:r>
      <w:r w:rsidR="00613760">
        <w:t xml:space="preserve">to </w:t>
      </w:r>
      <w:r w:rsidR="001A5049">
        <w:t xml:space="preserve">remain in string format but be more descriptive of </w:t>
      </w:r>
      <w:r w:rsidR="0051542E">
        <w:t xml:space="preserve">the </w:t>
      </w:r>
      <w:r w:rsidR="00487151">
        <w:t xml:space="preserve">characteristic of the data the value is about, as an example we </w:t>
      </w:r>
      <w:r w:rsidR="0035453E">
        <w:t xml:space="preserve">change the values of a column </w:t>
      </w:r>
      <w:r w:rsidR="00E362B2">
        <w:t>“Returned” from “Yes” or “No”</w:t>
      </w:r>
      <w:r w:rsidR="00723AF0">
        <w:t xml:space="preserve"> not to True or False but to “wasReturned” and “wasNotReturned” so as to </w:t>
      </w:r>
      <w:r w:rsidR="007F3208">
        <w:t xml:space="preserve">be </w:t>
      </w:r>
      <w:r w:rsidR="00723AF0">
        <w:t>elucidat</w:t>
      </w:r>
      <w:r w:rsidR="007F3208">
        <w:t xml:space="preserve">ive </w:t>
      </w:r>
      <w:r w:rsidR="00164166">
        <w:t xml:space="preserve">upon </w:t>
      </w:r>
      <w:r w:rsidR="00B32972">
        <w:t>subsequent</w:t>
      </w:r>
      <w:r w:rsidR="009240AB">
        <w:t xml:space="preserve"> </w:t>
      </w:r>
      <w:r w:rsidR="00164166">
        <w:t>analyses</w:t>
      </w:r>
      <w:r w:rsidR="00B32972">
        <w:t xml:space="preserve"> in stage 3.</w:t>
      </w:r>
    </w:p>
    <w:p w14:paraId="4182BF67" w14:textId="04626594" w:rsidR="00B3002C" w:rsidRDefault="00020108" w:rsidP="00915C0D">
      <w:pPr>
        <w:pStyle w:val="Heading2"/>
      </w:pPr>
      <w:r w:rsidRPr="00020108">
        <w:t>2.</w:t>
      </w:r>
      <w:r w:rsidR="383FE342" w:rsidRPr="00020108">
        <w:t>Declare the grain and type of the fact table</w:t>
      </w:r>
    </w:p>
    <w:p w14:paraId="1D53C795" w14:textId="5C0893B9" w:rsidR="006164C7" w:rsidRDefault="00627398" w:rsidP="00F93036">
      <w:pPr>
        <w:pStyle w:val="ListParagraph"/>
        <w:ind w:left="0" w:firstLine="360"/>
      </w:pPr>
      <w:r>
        <w:t>In order to define</w:t>
      </w:r>
      <w:r w:rsidR="00E4636E">
        <w:t xml:space="preserve"> </w:t>
      </w:r>
      <w:r w:rsidR="00B14C4B">
        <w:t>the</w:t>
      </w:r>
      <w:r w:rsidR="00E4636E">
        <w:t xml:space="preserve"> </w:t>
      </w:r>
      <w:r w:rsidR="00935950">
        <w:t xml:space="preserve">specifics of the </w:t>
      </w:r>
      <w:r w:rsidR="00E4636E">
        <w:t>star schema</w:t>
      </w:r>
      <w:r w:rsidR="00B14C4B">
        <w:t xml:space="preserve"> to be used</w:t>
      </w:r>
      <w:r w:rsidR="00101CAB">
        <w:t xml:space="preserve"> for </w:t>
      </w:r>
      <w:r w:rsidR="00BA6814">
        <w:t>the</w:t>
      </w:r>
      <w:r w:rsidR="008027ED">
        <w:t xml:space="preserve"> building process of the</w:t>
      </w:r>
      <w:r w:rsidR="00BA6814">
        <w:t xml:space="preserve"> data warehouse</w:t>
      </w:r>
      <w:r w:rsidR="00B14C4B">
        <w:t xml:space="preserve"> </w:t>
      </w:r>
      <w:r w:rsidR="00935950">
        <w:t>it is also necessary to clearly define</w:t>
      </w:r>
      <w:r w:rsidR="006E6130">
        <w:t xml:space="preserve"> what is going to </w:t>
      </w:r>
      <w:r w:rsidR="007E501F">
        <w:t xml:space="preserve">constitute </w:t>
      </w:r>
      <w:r w:rsidR="00196F08">
        <w:t>the contents of each of the</w:t>
      </w:r>
      <w:r w:rsidR="00935950">
        <w:t xml:space="preserve"> </w:t>
      </w:r>
      <w:r w:rsidR="007E501F">
        <w:t xml:space="preserve">tables </w:t>
      </w:r>
      <w:r w:rsidR="00196F08">
        <w:t>that follow suit</w:t>
      </w:r>
      <w:r w:rsidR="006164C7">
        <w:t>.</w:t>
      </w:r>
    </w:p>
    <w:p w14:paraId="1261C565" w14:textId="56D026E5" w:rsidR="00E31132" w:rsidRDefault="00AE1779" w:rsidP="00FA1EEB">
      <w:pPr>
        <w:pStyle w:val="ListParagraph"/>
        <w:ind w:left="0"/>
      </w:pPr>
      <w:r>
        <w:t xml:space="preserve">Under a star schema representation </w:t>
      </w:r>
      <w:r w:rsidR="00E0148B">
        <w:t xml:space="preserve">our data will be </w:t>
      </w:r>
      <w:r w:rsidR="005A620B">
        <w:t>separated in</w:t>
      </w:r>
      <w:r w:rsidR="00FA1EEB">
        <w:t xml:space="preserve"> a</w:t>
      </w:r>
      <w:r w:rsidR="005A620B">
        <w:t xml:space="preserve"> fact table </w:t>
      </w:r>
      <w:r w:rsidR="00B029F6">
        <w:t>where a row in th</w:t>
      </w:r>
      <w:r w:rsidR="00E36475">
        <w:t>is</w:t>
      </w:r>
      <w:r w:rsidR="00B029F6">
        <w:t xml:space="preserve"> table </w:t>
      </w:r>
      <w:r w:rsidR="004A13C0">
        <w:t xml:space="preserve">stores </w:t>
      </w:r>
      <w:r w:rsidR="00AE3399">
        <w:t>(</w:t>
      </w:r>
      <w:r w:rsidR="004A13C0">
        <w:t xml:space="preserve">and </w:t>
      </w:r>
      <w:r w:rsidR="00B029F6">
        <w:t>detail</w:t>
      </w:r>
      <w:r w:rsidR="00E36475">
        <w:t>s</w:t>
      </w:r>
      <w:r w:rsidR="00EF0262">
        <w:t xml:space="preserve"> as much </w:t>
      </w:r>
      <w:r w:rsidR="00E908A6">
        <w:t xml:space="preserve">as needed for </w:t>
      </w:r>
      <w:r w:rsidR="007624C8">
        <w:t>posterior analyses</w:t>
      </w:r>
      <w:r w:rsidR="00AE3399">
        <w:t>) each</w:t>
      </w:r>
      <w:r w:rsidR="0019108F">
        <w:t xml:space="preserve"> recording</w:t>
      </w:r>
      <w:r w:rsidR="00D33D2D">
        <w:t xml:space="preserve"> or fact</w:t>
      </w:r>
      <w:r w:rsidR="00867025">
        <w:t xml:space="preserve"> of</w:t>
      </w:r>
      <w:r w:rsidR="008F73B5">
        <w:t xml:space="preserve"> </w:t>
      </w:r>
      <w:r w:rsidR="00F22601">
        <w:t>the same type of</w:t>
      </w:r>
      <w:r w:rsidR="00866B67">
        <w:t xml:space="preserve"> the</w:t>
      </w:r>
      <w:r w:rsidR="008F73B5">
        <w:t xml:space="preserve"> business event that</w:t>
      </w:r>
      <w:r w:rsidR="00867025">
        <w:t xml:space="preserve"> the </w:t>
      </w:r>
      <w:r w:rsidR="00D01492">
        <w:t xml:space="preserve">would-be </w:t>
      </w:r>
      <w:r w:rsidR="00867025">
        <w:t>operational system</w:t>
      </w:r>
      <w:r w:rsidR="008F73B5">
        <w:t xml:space="preserve"> would perform</w:t>
      </w:r>
      <w:r w:rsidR="0060037B">
        <w:t xml:space="preserve"> </w:t>
      </w:r>
      <w:r w:rsidR="00E07CF7">
        <w:t xml:space="preserve">(the grain) </w:t>
      </w:r>
      <w:r w:rsidR="00C501C0">
        <w:t xml:space="preserve">and </w:t>
      </w:r>
      <w:r w:rsidR="00B279DD">
        <w:t xml:space="preserve">several </w:t>
      </w:r>
      <w:r w:rsidR="00C501C0">
        <w:t>dimension tables</w:t>
      </w:r>
      <w:r w:rsidR="005E00D5">
        <w:t xml:space="preserve"> that </w:t>
      </w:r>
      <w:r w:rsidR="00C332CF">
        <w:t xml:space="preserve">are connected </w:t>
      </w:r>
      <w:r w:rsidR="00562540">
        <w:t xml:space="preserve">using unique identifying </w:t>
      </w:r>
      <w:r w:rsidR="005E00D5">
        <w:t xml:space="preserve">values </w:t>
      </w:r>
      <w:r w:rsidR="00B279DD">
        <w:t>(</w:t>
      </w:r>
      <w:r w:rsidR="00537EB5">
        <w:t xml:space="preserve">respective primary </w:t>
      </w:r>
      <w:r w:rsidR="005E00D5">
        <w:t>keys</w:t>
      </w:r>
      <w:r w:rsidR="00B279DD">
        <w:t>)</w:t>
      </w:r>
      <w:r w:rsidR="005E00D5">
        <w:t xml:space="preserve"> to the fact table</w:t>
      </w:r>
      <w:r w:rsidR="00D33D2D">
        <w:t xml:space="preserve"> (</w:t>
      </w:r>
      <w:r w:rsidR="00F939A9">
        <w:t xml:space="preserve">holding </w:t>
      </w:r>
      <w:r w:rsidR="00D33D2D">
        <w:t>foreign keys</w:t>
      </w:r>
      <w:r w:rsidR="00F939A9">
        <w:t xml:space="preserve"> to these dimensional tables)</w:t>
      </w:r>
      <w:r w:rsidR="002C2666">
        <w:t xml:space="preserve"> </w:t>
      </w:r>
      <w:r w:rsidR="00995DD3">
        <w:t xml:space="preserve">and </w:t>
      </w:r>
      <w:r w:rsidR="00681266">
        <w:t>each</w:t>
      </w:r>
      <w:r w:rsidR="00F25E28">
        <w:t xml:space="preserve"> of these holds</w:t>
      </w:r>
      <w:r w:rsidR="00681266">
        <w:t xml:space="preserve"> specific information about a part of the business </w:t>
      </w:r>
      <w:r w:rsidR="00821015">
        <w:t xml:space="preserve">and for that part alone. </w:t>
      </w:r>
    </w:p>
    <w:p w14:paraId="4EC6BF2C" w14:textId="49259AE7" w:rsidR="008349F9" w:rsidRDefault="0091370E" w:rsidP="003503E7">
      <w:pPr>
        <w:pStyle w:val="ListParagraph"/>
        <w:ind w:left="0" w:firstLine="708"/>
        <w:rPr>
          <w:color w:val="4472C4" w:themeColor="accent1"/>
          <w:lang w:val="pt-PT"/>
        </w:rPr>
      </w:pPr>
      <w:r>
        <w:t>Our</w:t>
      </w:r>
      <w:r w:rsidR="005B536A">
        <w:t xml:space="preserve"> delineation of </w:t>
      </w:r>
      <w:r w:rsidR="003D0B04">
        <w:t>what</w:t>
      </w:r>
      <w:r w:rsidR="00246427">
        <w:t xml:space="preserve"> constitute</w:t>
      </w:r>
      <w:r w:rsidR="003D0B04">
        <w:t>s</w:t>
      </w:r>
      <w:r w:rsidR="00F25E28">
        <w:t xml:space="preserve"> the grain in</w:t>
      </w:r>
      <w:r w:rsidR="00390F8A">
        <w:t xml:space="preserve"> this </w:t>
      </w:r>
      <w:r w:rsidR="0043326E">
        <w:t>project</w:t>
      </w:r>
      <w:r w:rsidR="00215351">
        <w:t xml:space="preserve"> as we have a single fact </w:t>
      </w:r>
      <w:r w:rsidR="001F7675">
        <w:t>table,</w:t>
      </w:r>
      <w:r w:rsidR="00215351">
        <w:t xml:space="preserve"> </w:t>
      </w:r>
      <w:r w:rsidR="0078042B">
        <w:t>and the chosen business</w:t>
      </w:r>
      <w:r w:rsidR="002A565F">
        <w:t xml:space="preserve"> </w:t>
      </w:r>
      <w:r w:rsidR="00F26EA8">
        <w:t>process</w:t>
      </w:r>
      <w:r w:rsidR="002A565F">
        <w:t xml:space="preserve"> of focus is</w:t>
      </w:r>
      <w:r w:rsidR="0078042B">
        <w:t xml:space="preserve"> on product profit</w:t>
      </w:r>
      <w:r w:rsidR="002A565F">
        <w:t xml:space="preserve"> will then be </w:t>
      </w:r>
      <w:r w:rsidR="00836EE2">
        <w:t xml:space="preserve">that of </w:t>
      </w:r>
      <w:r w:rsidR="000C49E9">
        <w:t>a</w:t>
      </w:r>
      <w:r w:rsidR="00D329D3">
        <w:t xml:space="preserve"> row that represents</w:t>
      </w:r>
      <w:r w:rsidR="00695F2A">
        <w:t xml:space="preserve"> a</w:t>
      </w:r>
      <w:r w:rsidR="000C49E9">
        <w:t xml:space="preserve"> </w:t>
      </w:r>
      <w:r w:rsidR="000E285F" w:rsidRPr="00266FCA">
        <w:rPr>
          <w:b/>
          <w:bCs/>
          <w:u w:val="single"/>
        </w:rPr>
        <w:t>purchase</w:t>
      </w:r>
      <w:r w:rsidR="00BA3193">
        <w:t xml:space="preserve"> of </w:t>
      </w:r>
      <w:r w:rsidR="00026F96">
        <w:t xml:space="preserve">some </w:t>
      </w:r>
      <w:r w:rsidR="00026F96" w:rsidRPr="00C769E9">
        <w:rPr>
          <w:b/>
          <w:bCs/>
        </w:rPr>
        <w:t>quantity</w:t>
      </w:r>
      <w:r w:rsidR="00026F96">
        <w:t xml:space="preserve"> of </w:t>
      </w:r>
      <w:r w:rsidR="00BA3193">
        <w:t xml:space="preserve">a </w:t>
      </w:r>
      <w:r w:rsidR="0011664C" w:rsidRPr="00354527">
        <w:rPr>
          <w:b/>
          <w:bCs/>
        </w:rPr>
        <w:t>single</w:t>
      </w:r>
      <w:r w:rsidR="00BB2234">
        <w:rPr>
          <w:b/>
          <w:bCs/>
        </w:rPr>
        <w:t xml:space="preserve"> </w:t>
      </w:r>
      <w:r w:rsidR="0011664C" w:rsidRPr="00AE1030">
        <w:rPr>
          <w:b/>
          <w:bCs/>
        </w:rPr>
        <w:t>product</w:t>
      </w:r>
      <w:r w:rsidR="005F724C">
        <w:t xml:space="preserve"> belonging</w:t>
      </w:r>
      <w:r w:rsidR="0011664C">
        <w:t xml:space="preserve"> </w:t>
      </w:r>
      <w:r w:rsidR="0036291D">
        <w:t xml:space="preserve">of a </w:t>
      </w:r>
      <w:r w:rsidR="0036291D" w:rsidRPr="00A970C9">
        <w:t xml:space="preserve">type of </w:t>
      </w:r>
      <w:r w:rsidR="0036291D" w:rsidRPr="00AE1030">
        <w:rPr>
          <w:b/>
          <w:bCs/>
        </w:rPr>
        <w:t xml:space="preserve">category </w:t>
      </w:r>
      <w:r w:rsidR="0036291D">
        <w:t xml:space="preserve">and </w:t>
      </w:r>
      <w:r w:rsidR="0036291D" w:rsidRPr="00AE1030">
        <w:rPr>
          <w:b/>
          <w:bCs/>
        </w:rPr>
        <w:t>subcategory</w:t>
      </w:r>
      <w:r w:rsidR="005F724C">
        <w:t xml:space="preserve"> </w:t>
      </w:r>
      <w:r w:rsidR="00635917">
        <w:t xml:space="preserve">that </w:t>
      </w:r>
      <w:r w:rsidR="00635917" w:rsidRPr="00A970C9">
        <w:t>belongs to a</w:t>
      </w:r>
      <w:r w:rsidR="00354527">
        <w:rPr>
          <w:b/>
          <w:bCs/>
        </w:rPr>
        <w:t xml:space="preserve"> specific </w:t>
      </w:r>
      <w:r w:rsidR="00635917" w:rsidRPr="00AE1030">
        <w:rPr>
          <w:b/>
          <w:bCs/>
        </w:rPr>
        <w:t>order</w:t>
      </w:r>
      <w:r w:rsidR="005E2947">
        <w:rPr>
          <w:b/>
          <w:bCs/>
        </w:rPr>
        <w:t xml:space="preserve"> </w:t>
      </w:r>
      <w:r w:rsidR="00E60576">
        <w:t xml:space="preserve">made on a </w:t>
      </w:r>
      <w:r w:rsidR="00E60576" w:rsidRPr="00E60576">
        <w:rPr>
          <w:b/>
          <w:bCs/>
        </w:rPr>
        <w:t>specific ordering</w:t>
      </w:r>
      <w:r w:rsidR="00657761" w:rsidRPr="00657761">
        <w:rPr>
          <w:b/>
          <w:bCs/>
        </w:rPr>
        <w:t xml:space="preserve"> date</w:t>
      </w:r>
      <w:r w:rsidR="00635917">
        <w:t xml:space="preserve"> that was made with a </w:t>
      </w:r>
      <w:r w:rsidR="00635917" w:rsidRPr="00AE1030">
        <w:rPr>
          <w:b/>
          <w:bCs/>
        </w:rPr>
        <w:t>priority</w:t>
      </w:r>
      <w:r w:rsidR="00635917">
        <w:t xml:space="preserve"> of</w:t>
      </w:r>
      <w:r w:rsidR="00507323">
        <w:t xml:space="preserve"> low,</w:t>
      </w:r>
      <w:r w:rsidR="00AE1030">
        <w:t xml:space="preserve"> medium or</w:t>
      </w:r>
      <w:r w:rsidR="00507323">
        <w:t xml:space="preserve"> high </w:t>
      </w:r>
      <w:r w:rsidR="00AE1030">
        <w:t>degree</w:t>
      </w:r>
      <w:r w:rsidR="00BD017E">
        <w:t>.</w:t>
      </w:r>
      <w:r w:rsidR="00E2597B">
        <w:t xml:space="preserve"> </w:t>
      </w:r>
      <w:r w:rsidR="0033345A">
        <w:t xml:space="preserve">This purchase was </w:t>
      </w:r>
      <w:r w:rsidR="002E22BC">
        <w:t>shipped</w:t>
      </w:r>
      <w:r w:rsidR="0016729E">
        <w:t xml:space="preserve"> </w:t>
      </w:r>
      <w:r w:rsidR="009A68BF">
        <w:t xml:space="preserve">with a </w:t>
      </w:r>
      <w:r w:rsidR="009A68BF" w:rsidRPr="00843ED6">
        <w:rPr>
          <w:b/>
          <w:bCs/>
        </w:rPr>
        <w:t>shipping</w:t>
      </w:r>
      <w:r w:rsidR="009A68BF" w:rsidRPr="009A68BF">
        <w:rPr>
          <w:b/>
          <w:bCs/>
        </w:rPr>
        <w:t xml:space="preserve"> cost</w:t>
      </w:r>
      <w:r w:rsidR="009A68BF">
        <w:t xml:space="preserve"> at a specific monetary value amount</w:t>
      </w:r>
      <w:r w:rsidR="0019610F">
        <w:t xml:space="preserve"> associated with a </w:t>
      </w:r>
      <w:r w:rsidR="0019610F" w:rsidRPr="00843ED6">
        <w:rPr>
          <w:b/>
          <w:bCs/>
        </w:rPr>
        <w:t xml:space="preserve">shipping </w:t>
      </w:r>
      <w:r w:rsidR="005A7BAA" w:rsidRPr="00843ED6">
        <w:rPr>
          <w:b/>
          <w:bCs/>
        </w:rPr>
        <w:t>mode</w:t>
      </w:r>
      <w:r w:rsidR="005A7BAA">
        <w:t xml:space="preserve"> that included first class, second class, standard class</w:t>
      </w:r>
      <w:r w:rsidR="00CC46E3">
        <w:t xml:space="preserve"> or</w:t>
      </w:r>
      <w:r w:rsidR="0043282D">
        <w:t xml:space="preserve"> </w:t>
      </w:r>
      <w:r w:rsidR="00843ED6">
        <w:t>same</w:t>
      </w:r>
      <w:r w:rsidR="005A7BAA">
        <w:t xml:space="preserve"> </w:t>
      </w:r>
      <w:r w:rsidR="00843ED6">
        <w:t>da</w:t>
      </w:r>
      <w:r w:rsidR="00E60576">
        <w:t>y</w:t>
      </w:r>
      <w:r w:rsidR="00843ED6">
        <w:t xml:space="preserve"> </w:t>
      </w:r>
      <w:r w:rsidR="00CC46E3">
        <w:t xml:space="preserve">options </w:t>
      </w:r>
      <w:r w:rsidR="00E2597B">
        <w:t xml:space="preserve">with </w:t>
      </w:r>
      <w:r w:rsidR="0043282D">
        <w:t xml:space="preserve">a </w:t>
      </w:r>
      <w:r w:rsidR="0043282D" w:rsidRPr="00A970C9">
        <w:t xml:space="preserve">specific </w:t>
      </w:r>
      <w:r w:rsidR="0043282D" w:rsidRPr="0043282D">
        <w:rPr>
          <w:b/>
          <w:bCs/>
        </w:rPr>
        <w:t>shipping date</w:t>
      </w:r>
      <w:r w:rsidR="00685E4A">
        <w:t xml:space="preserve"> </w:t>
      </w:r>
      <w:r w:rsidR="0016729E">
        <w:t xml:space="preserve">and a </w:t>
      </w:r>
      <w:r w:rsidR="0016729E" w:rsidRPr="00AE1030">
        <w:rPr>
          <w:b/>
          <w:bCs/>
        </w:rPr>
        <w:t>discount value</w:t>
      </w:r>
      <w:r w:rsidR="0016729E">
        <w:t xml:space="preserve"> </w:t>
      </w:r>
      <w:r w:rsidR="002E22BC">
        <w:t xml:space="preserve">on the product </w:t>
      </w:r>
      <w:r w:rsidR="0016729E">
        <w:t xml:space="preserve">ranging between 0 </w:t>
      </w:r>
      <w:r w:rsidR="000E285F">
        <w:t xml:space="preserve">(inclusive) </w:t>
      </w:r>
      <w:r w:rsidR="0016729E">
        <w:t xml:space="preserve">and </w:t>
      </w:r>
      <w:r w:rsidR="000E285F">
        <w:t>1 (exclusive)</w:t>
      </w:r>
      <w:r w:rsidR="0033345A">
        <w:t>.</w:t>
      </w:r>
      <w:r w:rsidR="00E50F85">
        <w:t xml:space="preserve"> </w:t>
      </w:r>
      <w:r w:rsidR="0033345A">
        <w:t xml:space="preserve">It was </w:t>
      </w:r>
      <w:r w:rsidR="00E97046">
        <w:t xml:space="preserve">conducted </w:t>
      </w:r>
      <w:r w:rsidR="00E50F85">
        <w:t>by a</w:t>
      </w:r>
      <w:r w:rsidR="002C06DB">
        <w:t xml:space="preserve"> </w:t>
      </w:r>
      <w:r w:rsidR="002C06DB" w:rsidRPr="00AE1030">
        <w:rPr>
          <w:b/>
          <w:bCs/>
        </w:rPr>
        <w:t>single</w:t>
      </w:r>
      <w:r w:rsidR="00E50F85" w:rsidRPr="00AE1030">
        <w:rPr>
          <w:b/>
          <w:bCs/>
        </w:rPr>
        <w:t xml:space="preserve"> </w:t>
      </w:r>
      <w:r w:rsidR="00BB2234">
        <w:rPr>
          <w:b/>
          <w:bCs/>
        </w:rPr>
        <w:t xml:space="preserve">named </w:t>
      </w:r>
      <w:r w:rsidR="00E50F85" w:rsidRPr="00AE1030">
        <w:rPr>
          <w:b/>
          <w:bCs/>
        </w:rPr>
        <w:t>customer</w:t>
      </w:r>
      <w:r w:rsidR="00CD3D41">
        <w:t xml:space="preserve"> belonging to a corporate</w:t>
      </w:r>
      <w:r w:rsidR="00E50F85">
        <w:t xml:space="preserve"> </w:t>
      </w:r>
      <w:r w:rsidR="002C06DB">
        <w:t xml:space="preserve">or consumer </w:t>
      </w:r>
      <w:r w:rsidR="002C06DB" w:rsidRPr="00AE1030">
        <w:rPr>
          <w:b/>
          <w:bCs/>
        </w:rPr>
        <w:t>segment</w:t>
      </w:r>
      <w:r w:rsidR="002C06DB">
        <w:t xml:space="preserve"> </w:t>
      </w:r>
      <w:r w:rsidR="00E50F85">
        <w:t>to the superstore</w:t>
      </w:r>
      <w:r w:rsidR="005F724C">
        <w:t xml:space="preserve"> from a </w:t>
      </w:r>
      <w:r w:rsidR="00022C88" w:rsidRPr="00A970C9">
        <w:t xml:space="preserve">specific </w:t>
      </w:r>
      <w:r w:rsidR="00022C88" w:rsidRPr="00CB3AD9">
        <w:rPr>
          <w:b/>
          <w:bCs/>
        </w:rPr>
        <w:t>market</w:t>
      </w:r>
      <w:r w:rsidR="00D53806">
        <w:t xml:space="preserve"> done from a </w:t>
      </w:r>
      <w:r w:rsidR="00D53806" w:rsidRPr="00A970C9">
        <w:t>specific</w:t>
      </w:r>
      <w:r w:rsidR="00CD3D41" w:rsidRPr="00A970C9">
        <w:t xml:space="preserve"> </w:t>
      </w:r>
      <w:r w:rsidR="00CD3D41" w:rsidRPr="00CB3AD9">
        <w:rPr>
          <w:b/>
          <w:bCs/>
        </w:rPr>
        <w:t>region</w:t>
      </w:r>
      <w:r w:rsidR="00CD3D41">
        <w:t>,</w:t>
      </w:r>
      <w:r w:rsidR="00D53806">
        <w:t xml:space="preserve"> </w:t>
      </w:r>
      <w:r w:rsidR="00D53806" w:rsidRPr="00CB3AD9">
        <w:rPr>
          <w:b/>
          <w:bCs/>
        </w:rPr>
        <w:t>country</w:t>
      </w:r>
      <w:r w:rsidR="00CD3D41" w:rsidRPr="00CB3AD9">
        <w:rPr>
          <w:b/>
          <w:bCs/>
        </w:rPr>
        <w:t>, state and city</w:t>
      </w:r>
      <w:r w:rsidR="001B2FED">
        <w:t xml:space="preserve"> which </w:t>
      </w:r>
      <w:r w:rsidR="005A36D9">
        <w:t xml:space="preserve">was </w:t>
      </w:r>
      <w:r w:rsidR="005A36D9" w:rsidRPr="0047053F">
        <w:rPr>
          <w:b/>
          <w:bCs/>
        </w:rPr>
        <w:t>sold</w:t>
      </w:r>
      <w:r w:rsidR="005A36D9">
        <w:t xml:space="preserve"> at </w:t>
      </w:r>
      <w:r w:rsidR="00213BE4">
        <w:t xml:space="preserve">a specific monetary value </w:t>
      </w:r>
      <w:r w:rsidR="00CB3AD9">
        <w:t>amount</w:t>
      </w:r>
      <w:r w:rsidR="005A36D9">
        <w:t xml:space="preserve"> and incurred in a </w:t>
      </w:r>
      <w:r w:rsidR="005A36D9" w:rsidRPr="00CB3AD9">
        <w:rPr>
          <w:b/>
          <w:bCs/>
        </w:rPr>
        <w:t>profit</w:t>
      </w:r>
      <w:r w:rsidR="005A36D9">
        <w:t xml:space="preserve"> of</w:t>
      </w:r>
      <w:r w:rsidR="0047053F">
        <w:t xml:space="preserve"> another specific monetary value amount</w:t>
      </w:r>
      <w:r w:rsidR="009856E0">
        <w:t xml:space="preserve"> </w:t>
      </w:r>
      <w:r w:rsidR="009856E0" w:rsidRPr="00580CCB">
        <w:t>unless it was a product that</w:t>
      </w:r>
      <w:r w:rsidR="00473F97" w:rsidRPr="00580CCB">
        <w:t xml:space="preserve"> belonged</w:t>
      </w:r>
      <w:r w:rsidR="009856E0" w:rsidRPr="00580CCB">
        <w:t xml:space="preserve"> </w:t>
      </w:r>
      <w:r w:rsidR="00473F97" w:rsidRPr="00580CCB">
        <w:t xml:space="preserve">to an order made from a </w:t>
      </w:r>
      <w:r w:rsidR="00473F97" w:rsidRPr="00580CCB">
        <w:rPr>
          <w:b/>
          <w:bCs/>
        </w:rPr>
        <w:t>certain region</w:t>
      </w:r>
      <w:r w:rsidR="00473F97" w:rsidRPr="00580CCB">
        <w:t xml:space="preserve"> that </w:t>
      </w:r>
      <w:r w:rsidR="009856E0" w:rsidRPr="00580CCB">
        <w:t xml:space="preserve">was later </w:t>
      </w:r>
      <w:r w:rsidR="009856E0" w:rsidRPr="00580CCB">
        <w:rPr>
          <w:b/>
          <w:bCs/>
        </w:rPr>
        <w:t>returned</w:t>
      </w:r>
      <w:r w:rsidR="00473F97" w:rsidRPr="00580CCB">
        <w:t xml:space="preserve"> to the superstore.</w:t>
      </w:r>
      <w:r w:rsidR="00864C6A" w:rsidRPr="00580CCB">
        <w:t xml:space="preserve"> </w:t>
      </w:r>
    </w:p>
    <w:p w14:paraId="17A34E25" w14:textId="08B7DF7A" w:rsidR="00D46CBF" w:rsidRPr="00172733" w:rsidRDefault="00B73DB6" w:rsidP="00D46CBF">
      <w:pPr>
        <w:pStyle w:val="ListParagraph"/>
        <w:ind w:left="0" w:firstLine="708"/>
        <w:rPr>
          <w:color w:val="FF0000"/>
        </w:rPr>
      </w:pPr>
      <w:r>
        <w:lastRenderedPageBreak/>
        <w:t xml:space="preserve">The type of fact table detailed </w:t>
      </w:r>
      <w:r w:rsidR="00C573E1">
        <w:t xml:space="preserve">here </w:t>
      </w:r>
      <w:r w:rsidR="00794174">
        <w:t>conta</w:t>
      </w:r>
      <w:r w:rsidR="000A6137">
        <w:t>ins</w:t>
      </w:r>
      <w:r w:rsidR="00C573E1">
        <w:t xml:space="preserve"> transaction</w:t>
      </w:r>
      <w:r w:rsidR="000A6137">
        <w:t>s</w:t>
      </w:r>
      <w:r w:rsidR="00C573E1">
        <w:t xml:space="preserve"> where there is a specific moment </w:t>
      </w:r>
      <w:r w:rsidR="00E1689D">
        <w:t xml:space="preserve">in time </w:t>
      </w:r>
      <w:r w:rsidR="00C573E1">
        <w:t xml:space="preserve">where </w:t>
      </w:r>
      <w:r w:rsidR="00EC5FEB">
        <w:t>each</w:t>
      </w:r>
      <w:r w:rsidR="00E1689D">
        <w:t xml:space="preserve"> event took place</w:t>
      </w:r>
      <w:r w:rsidR="00D46CBF">
        <w:t xml:space="preserve"> and the</w:t>
      </w:r>
      <w:r w:rsidR="00D46CBF" w:rsidRPr="00172733">
        <w:t xml:space="preserve"> dimensions that play a part in defining the grain of the fact table are the Date, Sell</w:t>
      </w:r>
      <w:r w:rsidR="00D46CBF">
        <w:t>er, Order, Product and Customer</w:t>
      </w:r>
      <w:r w:rsidR="00D46CBF" w:rsidRPr="00172733">
        <w:t xml:space="preserve"> </w:t>
      </w:r>
      <w:r w:rsidR="00D46CBF" w:rsidRPr="00D46CBF">
        <w:t>dimensions.</w:t>
      </w:r>
    </w:p>
    <w:p w14:paraId="23AEE61B" w14:textId="4FA5CC7A" w:rsidR="00E31132" w:rsidRPr="00887D54" w:rsidRDefault="008169DB" w:rsidP="008169DB">
      <w:r>
        <w:t>---</w:t>
      </w:r>
    </w:p>
    <w:p w14:paraId="0729AE2E" w14:textId="665E7917" w:rsidR="383FE342" w:rsidRDefault="383FE342" w:rsidP="383FE342">
      <w:pPr>
        <w:jc w:val="both"/>
      </w:pPr>
      <w:r w:rsidRPr="383FE342">
        <w:t>In the world of business intelligence and data analytics, modelling business dimensions is a crucial step in developing an effective data architecture. Business dimensions are the various categories that describe an organization's operations, customers, products, and other key aspects. By modelling these dimensions, businesses can gain insights into their operations and make informed decisions based on data.</w:t>
      </w:r>
    </w:p>
    <w:p w14:paraId="0F4DFBFB" w14:textId="4DB5D6FA" w:rsidR="383FE342" w:rsidRDefault="383FE342" w:rsidP="383FE342">
      <w:pPr>
        <w:jc w:val="both"/>
      </w:pPr>
      <w:r w:rsidRPr="383FE342">
        <w:t>One key element of modelling business dimensions is the use of dimensional tables. These tables provide a standardized way to organize data related to a particular business dimension, such as products, customers, or time. Each dimension table typically includes a set of attributes that define the dimension, such as product name, customer ID, or date.</w:t>
      </w:r>
    </w:p>
    <w:p w14:paraId="0F142091" w14:textId="114B49BA" w:rsidR="383FE342" w:rsidRDefault="383FE342" w:rsidP="383FE342">
      <w:pPr>
        <w:jc w:val="both"/>
      </w:pPr>
      <w:r w:rsidRPr="383FE342">
        <w:t>Another important aspect of modelling business dimensions is the creation of data hierarchies. Data hierarchies represent the relationships between different levels of data within a given dimension. For example, a product hierarchy might include categories such as product type, brand, and model. By defining these hierarchies, businesses can analyse data at different levels of granularity, providing deeper insights into their operations.</w:t>
      </w:r>
    </w:p>
    <w:p w14:paraId="43AB99E7" w14:textId="0BE39B42" w:rsidR="383FE342" w:rsidRDefault="383FE342" w:rsidP="383FE342">
      <w:pPr>
        <w:jc w:val="both"/>
      </w:pPr>
      <w:r w:rsidRPr="383FE342">
        <w:t>In addition to modelling business dimensions and creating data hierarchies, another important aspect of designing a data architecture is optimizing the size and performance of fact tables. In some cases, it may be necessary to split a large fact table into multiple smaller ones to improve query efficiency and reduce storage requirements.</w:t>
      </w:r>
    </w:p>
    <w:p w14:paraId="122A1BE5" w14:textId="07B4CDBE" w:rsidR="383FE342" w:rsidRPr="007A78AD" w:rsidRDefault="3C39BF34" w:rsidP="0014387A">
      <w:r w:rsidRPr="007A78AD">
        <w:t xml:space="preserve">This next part of this report will have an analysis on each of the facts and dimensional tables used for the data under study. From these tables it will be possible to see each of the features inside each </w:t>
      </w:r>
      <w:r w:rsidR="00227DFF" w:rsidRPr="007A78AD">
        <w:t>fact</w:t>
      </w:r>
      <w:r w:rsidRPr="007A78AD">
        <w:t xml:space="preserve"> and dimensional table...</w:t>
      </w:r>
    </w:p>
    <w:p w14:paraId="166C6F31" w14:textId="52789817" w:rsidR="00A2052C" w:rsidRPr="00020108" w:rsidRDefault="00020108" w:rsidP="00020108">
      <w:pPr>
        <w:pStyle w:val="Heading2"/>
      </w:pPr>
      <w:r w:rsidRPr="00020108">
        <w:t>3.</w:t>
      </w:r>
      <w:r w:rsidR="383FE342" w:rsidRPr="00020108">
        <w:t>Model business dimensions, including data hierarchies - Alex  e Jimmy [pp 45:57 Trabalho exemplo]</w:t>
      </w:r>
    </w:p>
    <w:p w14:paraId="4A94006A" w14:textId="3196C6A2" w:rsidR="00A016F6" w:rsidRDefault="383FE342" w:rsidP="00020108">
      <w:pPr>
        <w:pStyle w:val="Heading3"/>
      </w:pPr>
      <w:r>
        <w:t>Fact</w:t>
      </w:r>
      <w:r w:rsidR="003D1C41">
        <w:t>s Table</w:t>
      </w:r>
      <w:r>
        <w:t xml:space="preserve"> - </w:t>
      </w:r>
    </w:p>
    <w:p w14:paraId="1CEB36C3" w14:textId="0A92E110" w:rsidR="006F0D31" w:rsidRDefault="00813BA8" w:rsidP="0014387A">
      <w:pPr>
        <w:pStyle w:val="ListParagraph"/>
        <w:numPr>
          <w:ilvl w:val="0"/>
          <w:numId w:val="5"/>
        </w:numPr>
      </w:pPr>
      <w:r>
        <w:t>Purchase</w:t>
      </w:r>
      <w:r w:rsidR="00AF6DC5">
        <w:t>Key</w:t>
      </w:r>
      <w:r>
        <w:t xml:space="preserve"> (Degenerate Dimension)</w:t>
      </w:r>
      <w:r w:rsidR="003D1C41">
        <w:t xml:space="preserve"> </w:t>
      </w:r>
    </w:p>
    <w:p w14:paraId="449D3CE4" w14:textId="1A37F06A" w:rsidR="00135929" w:rsidRDefault="00F753FF" w:rsidP="0014387A">
      <w:pPr>
        <w:pStyle w:val="ListParagraph"/>
        <w:numPr>
          <w:ilvl w:val="0"/>
          <w:numId w:val="5"/>
        </w:numPr>
      </w:pPr>
      <w:r>
        <w:t>ProductKey (</w:t>
      </w:r>
      <w:r w:rsidR="00E44D5D">
        <w:t>F</w:t>
      </w:r>
      <w:r>
        <w:t>K)</w:t>
      </w:r>
    </w:p>
    <w:p w14:paraId="2FA912DF" w14:textId="0AACC0DD" w:rsidR="00590713" w:rsidRDefault="00F753FF" w:rsidP="0014387A">
      <w:pPr>
        <w:pStyle w:val="ListParagraph"/>
        <w:numPr>
          <w:ilvl w:val="0"/>
          <w:numId w:val="5"/>
        </w:numPr>
      </w:pPr>
      <w:r>
        <w:t>CustomerKey</w:t>
      </w:r>
      <w:r w:rsidR="003D1C41">
        <w:t xml:space="preserve"> </w:t>
      </w:r>
      <w:r w:rsidR="00E44D5D">
        <w:t>(FK)</w:t>
      </w:r>
    </w:p>
    <w:p w14:paraId="4A8F5CC8" w14:textId="72350326" w:rsidR="00F753FF" w:rsidRDefault="00F753FF" w:rsidP="0014387A">
      <w:pPr>
        <w:pStyle w:val="ListParagraph"/>
        <w:numPr>
          <w:ilvl w:val="0"/>
          <w:numId w:val="5"/>
        </w:numPr>
      </w:pPr>
      <w:r>
        <w:t>OrderKey</w:t>
      </w:r>
      <w:r w:rsidR="003D1C41">
        <w:t xml:space="preserve"> </w:t>
      </w:r>
      <w:r w:rsidR="00E44D5D">
        <w:t>(FK)</w:t>
      </w:r>
    </w:p>
    <w:p w14:paraId="333BB61A" w14:textId="41203A3C" w:rsidR="00C85E01" w:rsidRDefault="00C85E01" w:rsidP="0014387A">
      <w:pPr>
        <w:pStyle w:val="ListParagraph"/>
        <w:numPr>
          <w:ilvl w:val="0"/>
          <w:numId w:val="5"/>
        </w:numPr>
      </w:pPr>
      <w:r>
        <w:t>OrderDateKey</w:t>
      </w:r>
      <w:r w:rsidR="003D1C41">
        <w:t xml:space="preserve"> </w:t>
      </w:r>
      <w:r w:rsidR="00E44D5D">
        <w:t>(FK)</w:t>
      </w:r>
    </w:p>
    <w:p w14:paraId="3AB386BA" w14:textId="6390DEB6" w:rsidR="00C85E01" w:rsidRDefault="00C85E01" w:rsidP="0014387A">
      <w:pPr>
        <w:pStyle w:val="ListParagraph"/>
        <w:numPr>
          <w:ilvl w:val="0"/>
          <w:numId w:val="5"/>
        </w:numPr>
      </w:pPr>
      <w:r>
        <w:t>ShipDateKey</w:t>
      </w:r>
      <w:r w:rsidR="003D1C41">
        <w:t xml:space="preserve"> </w:t>
      </w:r>
      <w:r w:rsidR="00E44D5D">
        <w:t>(FK)</w:t>
      </w:r>
    </w:p>
    <w:p w14:paraId="6509DB26" w14:textId="77777777" w:rsidR="00E44D5D" w:rsidRDefault="00C85E01" w:rsidP="0014387A">
      <w:pPr>
        <w:pStyle w:val="ListParagraph"/>
        <w:numPr>
          <w:ilvl w:val="0"/>
          <w:numId w:val="5"/>
        </w:numPr>
      </w:pPr>
      <w:r>
        <w:t>SellerKey</w:t>
      </w:r>
      <w:r w:rsidR="003D1C41">
        <w:t xml:space="preserve"> </w:t>
      </w:r>
      <w:r w:rsidR="00E44D5D">
        <w:t>(FK)</w:t>
      </w:r>
    </w:p>
    <w:p w14:paraId="64EA8CFF" w14:textId="57E771E9" w:rsidR="005B57A8" w:rsidRDefault="383FE342" w:rsidP="0014387A">
      <w:pPr>
        <w:pStyle w:val="ListParagraph"/>
        <w:numPr>
          <w:ilvl w:val="0"/>
          <w:numId w:val="5"/>
        </w:numPr>
      </w:pPr>
      <w:r>
        <w:t>Sales</w:t>
      </w:r>
      <w:r w:rsidR="003D1C41">
        <w:t xml:space="preserve"> (Measure)</w:t>
      </w:r>
    </w:p>
    <w:p w14:paraId="5B448135" w14:textId="651BFD1E" w:rsidR="00E4455A" w:rsidRDefault="383FE342" w:rsidP="0014387A">
      <w:pPr>
        <w:pStyle w:val="ListParagraph"/>
        <w:numPr>
          <w:ilvl w:val="0"/>
          <w:numId w:val="5"/>
        </w:numPr>
      </w:pPr>
      <w:r>
        <w:t>Quantity</w:t>
      </w:r>
      <w:r w:rsidR="003D1C41">
        <w:t xml:space="preserve"> (Measure)</w:t>
      </w:r>
    </w:p>
    <w:p w14:paraId="24698DA3" w14:textId="55458A71" w:rsidR="00E4455A" w:rsidRDefault="383FE342" w:rsidP="0014387A">
      <w:pPr>
        <w:pStyle w:val="ListParagraph"/>
        <w:numPr>
          <w:ilvl w:val="0"/>
          <w:numId w:val="5"/>
        </w:numPr>
      </w:pPr>
      <w:r>
        <w:t>Profit</w:t>
      </w:r>
      <w:r w:rsidR="003D1C41">
        <w:t xml:space="preserve"> (Measure)</w:t>
      </w:r>
    </w:p>
    <w:p w14:paraId="5B003DA3" w14:textId="2109800E" w:rsidR="00E4455A" w:rsidRDefault="00DC5CBB" w:rsidP="0014387A">
      <w:pPr>
        <w:pStyle w:val="ListParagraph"/>
        <w:numPr>
          <w:ilvl w:val="0"/>
          <w:numId w:val="5"/>
        </w:numPr>
      </w:pPr>
      <w:r>
        <w:t>Shipping</w:t>
      </w:r>
      <w:r w:rsidR="383FE342">
        <w:t xml:space="preserve"> Cost</w:t>
      </w:r>
      <w:r w:rsidR="003D1C41">
        <w:t xml:space="preserve"> (Measure)</w:t>
      </w:r>
    </w:p>
    <w:p w14:paraId="2ACCAF4D" w14:textId="17582F9F" w:rsidR="00725D1B" w:rsidRDefault="00725D1B" w:rsidP="0014387A">
      <w:pPr>
        <w:pStyle w:val="ListParagraph"/>
        <w:numPr>
          <w:ilvl w:val="0"/>
          <w:numId w:val="5"/>
        </w:numPr>
      </w:pPr>
      <w:r>
        <w:t>Discount</w:t>
      </w:r>
      <w:r w:rsidR="003D1C41">
        <w:t xml:space="preserve"> (Measure)</w:t>
      </w:r>
    </w:p>
    <w:p w14:paraId="2A9DA349" w14:textId="381E9F67" w:rsidR="003B18CF" w:rsidRPr="00020108" w:rsidRDefault="00020108" w:rsidP="00020108">
      <w:pPr>
        <w:pStyle w:val="Heading3"/>
        <w:rPr>
          <w:color w:val="2F5496" w:themeColor="accent1" w:themeShade="BF"/>
        </w:rPr>
      </w:pPr>
      <w:r w:rsidRPr="00020108">
        <w:rPr>
          <w:color w:val="2F5496" w:themeColor="accent1" w:themeShade="BF"/>
        </w:rPr>
        <w:t>Dimension Product</w:t>
      </w:r>
      <w:r w:rsidR="383FE342" w:rsidRPr="00020108">
        <w:rPr>
          <w:color w:val="2F5496" w:themeColor="accent1" w:themeShade="BF"/>
        </w:rPr>
        <w:t xml:space="preserve"> – Jimmy</w:t>
      </w:r>
    </w:p>
    <w:p w14:paraId="5A9877C2" w14:textId="14F401A6" w:rsidR="003B18CF" w:rsidRPr="00020108" w:rsidRDefault="00953AFC" w:rsidP="00020108">
      <w:pPr>
        <w:rPr>
          <w:color w:val="ED7D31" w:themeColor="accent2"/>
        </w:rPr>
      </w:pPr>
      <w:r w:rsidRPr="00020108">
        <w:rPr>
          <w:color w:val="ED7D31" w:themeColor="accent2"/>
        </w:rPr>
        <w:t>Add: ProductKey</w:t>
      </w:r>
      <w:r w:rsidR="00AF752C" w:rsidRPr="00020108">
        <w:rPr>
          <w:color w:val="ED7D31" w:themeColor="accent2"/>
        </w:rPr>
        <w:t xml:space="preserve"> (PK)</w:t>
      </w:r>
    </w:p>
    <w:p w14:paraId="3C14AC7C" w14:textId="662A9C5F" w:rsidR="383FE342" w:rsidRDefault="306B4617" w:rsidP="383FE342">
      <w:pPr>
        <w:jc w:val="both"/>
      </w:pPr>
      <w:r>
        <w:lastRenderedPageBreak/>
        <w:t>The product dimension table contains valuable information about the products sold by the organization, including product name, category, and sub-category. In addition, the primary key for this dimension is the product ID, providing a unique identifier for each individual product sold. These attributes allow businesses to analyze product sales and trends across different categories, brands, and manufacturers.</w:t>
      </w:r>
    </w:p>
    <w:p w14:paraId="5B44B2E7" w14:textId="662A9C5F" w:rsidR="306B4617" w:rsidRDefault="306B4617" w:rsidP="306B4617">
      <w:pPr>
        <w:jc w:val="both"/>
      </w:pPr>
      <w:r>
        <w:t>The product name, category, and sub-category are the data hierarchies of this table. The data hierarchy goes from in descending order, category, sub-category, and product name. The category attribute provides high-level information about the product, while the sub-category attribute narrows down to a more specific type of product. Finally, the product name attribute provides the individual name of each product. Using this data hierarchy, businesses can better understand their product sales and identify which categories, sub-categories, and individual products are performing well or poorly.</w:t>
      </w:r>
    </w:p>
    <w:tbl>
      <w:tblPr>
        <w:tblStyle w:val="TableGrid"/>
        <w:tblW w:w="0" w:type="auto"/>
        <w:tblLayout w:type="fixed"/>
        <w:tblLook w:val="06A0" w:firstRow="1" w:lastRow="0" w:firstColumn="1" w:lastColumn="0" w:noHBand="1" w:noVBand="1"/>
      </w:tblPr>
      <w:tblGrid>
        <w:gridCol w:w="1383"/>
        <w:gridCol w:w="3829"/>
        <w:gridCol w:w="1537"/>
        <w:gridCol w:w="1742"/>
      </w:tblGrid>
      <w:tr w:rsidR="383FE342" w14:paraId="39224214" w14:textId="77777777" w:rsidTr="383FE342">
        <w:trPr>
          <w:trHeight w:val="300"/>
        </w:trPr>
        <w:tc>
          <w:tcPr>
            <w:tcW w:w="1383"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173F956D" w14:textId="0DCD7D7F" w:rsidR="383FE342" w:rsidRDefault="383FE342" w:rsidP="383FE342">
            <w:pPr>
              <w:jc w:val="center"/>
            </w:pPr>
            <w:r w:rsidRPr="383FE342">
              <w:rPr>
                <w:rFonts w:ascii="Calibri" w:eastAsia="Calibri" w:hAnsi="Calibri" w:cs="Calibri"/>
                <w:b/>
                <w:bCs/>
                <w:color w:val="000000" w:themeColor="text1"/>
              </w:rPr>
              <w:t>Field</w:t>
            </w:r>
          </w:p>
        </w:tc>
        <w:tc>
          <w:tcPr>
            <w:tcW w:w="382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0D68F846" w14:textId="00A4A99D" w:rsidR="383FE342" w:rsidRDefault="383FE342" w:rsidP="383FE342">
            <w:pPr>
              <w:jc w:val="center"/>
            </w:pPr>
            <w:r w:rsidRPr="383FE342">
              <w:rPr>
                <w:rFonts w:ascii="Calibri" w:eastAsia="Calibri" w:hAnsi="Calibri" w:cs="Calibri"/>
                <w:b/>
                <w:bCs/>
                <w:color w:val="000000" w:themeColor="text1"/>
              </w:rPr>
              <w:t>Description</w:t>
            </w:r>
          </w:p>
        </w:tc>
        <w:tc>
          <w:tcPr>
            <w:tcW w:w="1537"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33ACE04F" w14:textId="7C06335B" w:rsidR="383FE342" w:rsidRDefault="383FE342" w:rsidP="383FE342">
            <w:pPr>
              <w:jc w:val="center"/>
            </w:pPr>
            <w:r w:rsidRPr="383FE342">
              <w:rPr>
                <w:rFonts w:ascii="Calibri" w:eastAsia="Calibri" w:hAnsi="Calibri" w:cs="Calibri"/>
                <w:b/>
                <w:bCs/>
                <w:color w:val="000000" w:themeColor="text1"/>
              </w:rPr>
              <w:t>Data type</w:t>
            </w:r>
          </w:p>
        </w:tc>
        <w:tc>
          <w:tcPr>
            <w:tcW w:w="174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center"/>
          </w:tcPr>
          <w:p w14:paraId="0A678F31" w14:textId="4A9686A7" w:rsidR="383FE342" w:rsidRDefault="383FE342" w:rsidP="383FE342">
            <w:pPr>
              <w:jc w:val="center"/>
            </w:pPr>
            <w:r w:rsidRPr="383FE342">
              <w:rPr>
                <w:rFonts w:ascii="Calibri" w:eastAsia="Calibri" w:hAnsi="Calibri" w:cs="Calibri"/>
                <w:b/>
                <w:bCs/>
                <w:color w:val="000000" w:themeColor="text1"/>
              </w:rPr>
              <w:t>Example</w:t>
            </w:r>
          </w:p>
        </w:tc>
      </w:tr>
      <w:tr w:rsidR="383FE342" w14:paraId="7048B6F3" w14:textId="77777777" w:rsidTr="383FE342">
        <w:trPr>
          <w:trHeight w:val="300"/>
        </w:trPr>
        <w:tc>
          <w:tcPr>
            <w:tcW w:w="1383"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257E8536" w14:textId="3C1B3B84" w:rsidR="383FE342" w:rsidRDefault="383FE342" w:rsidP="383FE342">
            <w:pPr>
              <w:jc w:val="center"/>
            </w:pPr>
            <w:r w:rsidRPr="383FE342">
              <w:rPr>
                <w:rFonts w:ascii="Calibri" w:eastAsia="Calibri" w:hAnsi="Calibri" w:cs="Calibri"/>
                <w:color w:val="000000" w:themeColor="text1"/>
              </w:rPr>
              <w:t>PK Product ID</w:t>
            </w:r>
          </w:p>
        </w:tc>
        <w:tc>
          <w:tcPr>
            <w:tcW w:w="382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3441D852" w14:textId="7A058A0F" w:rsidR="383FE342" w:rsidRDefault="383FE342" w:rsidP="383FE342">
            <w:pPr>
              <w:jc w:val="center"/>
            </w:pPr>
            <w:r w:rsidRPr="383FE342">
              <w:rPr>
                <w:rFonts w:ascii="Calibri" w:eastAsia="Calibri" w:hAnsi="Calibri" w:cs="Calibri"/>
                <w:color w:val="000000" w:themeColor="text1"/>
              </w:rPr>
              <w:t>Primary Key</w:t>
            </w:r>
          </w:p>
        </w:tc>
        <w:tc>
          <w:tcPr>
            <w:tcW w:w="1537"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6A6A5B35" w14:textId="391510EF" w:rsidR="383FE342" w:rsidRDefault="383FE342" w:rsidP="383FE342">
            <w:pPr>
              <w:jc w:val="center"/>
            </w:pPr>
            <w:r w:rsidRPr="383FE342">
              <w:rPr>
                <w:rFonts w:ascii="Calibri" w:eastAsia="Calibri" w:hAnsi="Calibri" w:cs="Calibri"/>
                <w:color w:val="000000" w:themeColor="text1"/>
              </w:rPr>
              <w:t>Int64</w:t>
            </w:r>
          </w:p>
        </w:tc>
        <w:tc>
          <w:tcPr>
            <w:tcW w:w="1742"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45BE7288" w14:textId="0795FE4B" w:rsidR="383FE342" w:rsidRDefault="383FE342" w:rsidP="383FE342">
            <w:pPr>
              <w:jc w:val="center"/>
            </w:pPr>
            <w:r w:rsidRPr="383FE342">
              <w:rPr>
                <w:rFonts w:ascii="Calibri" w:eastAsia="Calibri" w:hAnsi="Calibri" w:cs="Calibri"/>
                <w:color w:val="000000" w:themeColor="text1"/>
              </w:rPr>
              <w:t>OFF-FA-6129</w:t>
            </w:r>
          </w:p>
        </w:tc>
      </w:tr>
      <w:tr w:rsidR="383FE342" w14:paraId="1A0AE8A7" w14:textId="77777777" w:rsidTr="383FE342">
        <w:trPr>
          <w:trHeight w:val="300"/>
        </w:trPr>
        <w:tc>
          <w:tcPr>
            <w:tcW w:w="1383"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D94649C" w14:textId="589BBAB8" w:rsidR="383FE342" w:rsidRDefault="383FE342" w:rsidP="383FE342">
            <w:pPr>
              <w:jc w:val="center"/>
            </w:pPr>
            <w:r w:rsidRPr="383FE342">
              <w:rPr>
                <w:rFonts w:ascii="Calibri" w:eastAsia="Calibri" w:hAnsi="Calibri" w:cs="Calibri"/>
                <w:color w:val="000000" w:themeColor="text1"/>
              </w:rPr>
              <w:t>Product Name</w:t>
            </w:r>
          </w:p>
        </w:tc>
        <w:tc>
          <w:tcPr>
            <w:tcW w:w="382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6D209D2" w14:textId="54179B09" w:rsidR="383FE342" w:rsidRDefault="383FE342" w:rsidP="383FE342">
            <w:pPr>
              <w:jc w:val="center"/>
            </w:pPr>
            <w:r w:rsidRPr="383FE342">
              <w:rPr>
                <w:rFonts w:ascii="Calibri" w:eastAsia="Calibri" w:hAnsi="Calibri" w:cs="Calibri"/>
                <w:color w:val="000000" w:themeColor="text1"/>
              </w:rPr>
              <w:t>Name of the product</w:t>
            </w:r>
          </w:p>
        </w:tc>
        <w:tc>
          <w:tcPr>
            <w:tcW w:w="1537"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396BB67" w14:textId="39C5308E" w:rsidR="383FE342" w:rsidRDefault="383FE342" w:rsidP="383FE342">
            <w:pPr>
              <w:jc w:val="center"/>
            </w:pPr>
            <w:r w:rsidRPr="383FE342">
              <w:rPr>
                <w:rFonts w:ascii="Calibri" w:eastAsia="Calibri" w:hAnsi="Calibri" w:cs="Calibri"/>
                <w:color w:val="000000" w:themeColor="text1"/>
              </w:rPr>
              <w:t>String</w:t>
            </w:r>
          </w:p>
        </w:tc>
        <w:tc>
          <w:tcPr>
            <w:tcW w:w="1742"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4B9B8AD" w14:textId="05E629EA" w:rsidR="383FE342" w:rsidRDefault="383FE342" w:rsidP="383FE342">
            <w:pPr>
              <w:jc w:val="center"/>
            </w:pPr>
            <w:r w:rsidRPr="383FE342">
              <w:rPr>
                <w:rFonts w:ascii="Calibri" w:eastAsia="Calibri" w:hAnsi="Calibri" w:cs="Calibri"/>
                <w:color w:val="000000" w:themeColor="text1"/>
              </w:rPr>
              <w:t>Staples</w:t>
            </w:r>
          </w:p>
        </w:tc>
      </w:tr>
      <w:tr w:rsidR="383FE342" w14:paraId="343FFEBD" w14:textId="77777777" w:rsidTr="383FE342">
        <w:trPr>
          <w:trHeight w:val="300"/>
        </w:trPr>
        <w:tc>
          <w:tcPr>
            <w:tcW w:w="1383"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09C07651" w14:textId="00DEB736" w:rsidR="383FE342" w:rsidRDefault="383FE342" w:rsidP="383FE342">
            <w:pPr>
              <w:jc w:val="center"/>
            </w:pPr>
            <w:r w:rsidRPr="383FE342">
              <w:rPr>
                <w:rFonts w:ascii="Calibri" w:eastAsia="Calibri" w:hAnsi="Calibri" w:cs="Calibri"/>
                <w:color w:val="000000" w:themeColor="text1"/>
              </w:rPr>
              <w:t>Category</w:t>
            </w:r>
          </w:p>
        </w:tc>
        <w:tc>
          <w:tcPr>
            <w:tcW w:w="3829" w:type="dxa"/>
            <w:tcBorders>
              <w:top w:val="nil"/>
              <w:left w:val="nil"/>
              <w:bottom w:val="nil"/>
              <w:right w:val="nil"/>
            </w:tcBorders>
            <w:shd w:val="clear" w:color="auto" w:fill="FFFFFF" w:themeFill="background1"/>
            <w:tcMar>
              <w:top w:w="15" w:type="dxa"/>
              <w:left w:w="15" w:type="dxa"/>
              <w:right w:w="15" w:type="dxa"/>
            </w:tcMar>
            <w:vAlign w:val="center"/>
          </w:tcPr>
          <w:p w14:paraId="651BE60A" w14:textId="61A2FC9F" w:rsidR="383FE342" w:rsidRDefault="383FE342" w:rsidP="383FE342">
            <w:pPr>
              <w:jc w:val="center"/>
            </w:pPr>
            <w:r w:rsidRPr="383FE342">
              <w:rPr>
                <w:rFonts w:ascii="Calibri" w:eastAsia="Calibri" w:hAnsi="Calibri" w:cs="Calibri"/>
                <w:color w:val="000000" w:themeColor="text1"/>
              </w:rPr>
              <w:t>Category of a given purchased product</w:t>
            </w:r>
          </w:p>
        </w:tc>
        <w:tc>
          <w:tcPr>
            <w:tcW w:w="1537" w:type="dxa"/>
            <w:tcBorders>
              <w:top w:val="nil"/>
              <w:left w:val="nil"/>
              <w:bottom w:val="nil"/>
              <w:right w:val="nil"/>
            </w:tcBorders>
            <w:shd w:val="clear" w:color="auto" w:fill="FFFFFF" w:themeFill="background1"/>
            <w:tcMar>
              <w:top w:w="15" w:type="dxa"/>
              <w:left w:w="15" w:type="dxa"/>
              <w:right w:w="15" w:type="dxa"/>
            </w:tcMar>
            <w:vAlign w:val="center"/>
          </w:tcPr>
          <w:p w14:paraId="60491B72" w14:textId="7089926B" w:rsidR="383FE342" w:rsidRDefault="383FE342" w:rsidP="383FE342">
            <w:pPr>
              <w:jc w:val="center"/>
            </w:pPr>
            <w:r w:rsidRPr="383FE342">
              <w:rPr>
                <w:rFonts w:ascii="Calibri" w:eastAsia="Calibri" w:hAnsi="Calibri" w:cs="Calibri"/>
                <w:color w:val="000000" w:themeColor="text1"/>
              </w:rPr>
              <w:t>Category</w:t>
            </w:r>
          </w:p>
        </w:tc>
        <w:tc>
          <w:tcPr>
            <w:tcW w:w="1742"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21667C4C" w14:textId="10416FCE" w:rsidR="383FE342" w:rsidRDefault="383FE342" w:rsidP="383FE342">
            <w:pPr>
              <w:jc w:val="center"/>
            </w:pPr>
            <w:r w:rsidRPr="383FE342">
              <w:rPr>
                <w:rFonts w:ascii="Calibri" w:eastAsia="Calibri" w:hAnsi="Calibri" w:cs="Calibri"/>
                <w:color w:val="000000" w:themeColor="text1"/>
              </w:rPr>
              <w:t>Office Supplies</w:t>
            </w:r>
          </w:p>
        </w:tc>
      </w:tr>
      <w:tr w:rsidR="383FE342" w14:paraId="5220762B" w14:textId="77777777" w:rsidTr="383FE342">
        <w:trPr>
          <w:trHeight w:val="300"/>
        </w:trPr>
        <w:tc>
          <w:tcPr>
            <w:tcW w:w="1383" w:type="dxa"/>
            <w:tcBorders>
              <w:top w:val="nil"/>
              <w:left w:val="single" w:sz="4" w:space="0" w:color="auto"/>
              <w:bottom w:val="single" w:sz="4" w:space="0" w:color="auto"/>
              <w:right w:val="nil"/>
            </w:tcBorders>
            <w:shd w:val="clear" w:color="auto" w:fill="F2F2F2" w:themeFill="background1" w:themeFillShade="F2"/>
            <w:tcMar>
              <w:top w:w="15" w:type="dxa"/>
              <w:left w:w="15" w:type="dxa"/>
              <w:right w:w="15" w:type="dxa"/>
            </w:tcMar>
            <w:vAlign w:val="center"/>
          </w:tcPr>
          <w:p w14:paraId="66E76CC7" w14:textId="4B788B88" w:rsidR="383FE342" w:rsidRDefault="383FE342" w:rsidP="383FE342">
            <w:pPr>
              <w:jc w:val="center"/>
            </w:pPr>
            <w:r w:rsidRPr="383FE342">
              <w:rPr>
                <w:rFonts w:ascii="Calibri" w:eastAsia="Calibri" w:hAnsi="Calibri" w:cs="Calibri"/>
                <w:color w:val="000000" w:themeColor="text1"/>
              </w:rPr>
              <w:t>Sub-Category</w:t>
            </w:r>
          </w:p>
        </w:tc>
        <w:tc>
          <w:tcPr>
            <w:tcW w:w="3829"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5BB228FF" w14:textId="2D4F3CDF" w:rsidR="383FE342" w:rsidRDefault="383FE342" w:rsidP="383FE342">
            <w:pPr>
              <w:jc w:val="center"/>
            </w:pPr>
            <w:r w:rsidRPr="383FE342">
              <w:rPr>
                <w:rFonts w:ascii="Calibri" w:eastAsia="Calibri" w:hAnsi="Calibri" w:cs="Calibri"/>
                <w:color w:val="000000" w:themeColor="text1"/>
              </w:rPr>
              <w:t>Sub-Category of a given purchased product</w:t>
            </w:r>
          </w:p>
        </w:tc>
        <w:tc>
          <w:tcPr>
            <w:tcW w:w="1537" w:type="dxa"/>
            <w:tcBorders>
              <w:top w:val="nil"/>
              <w:left w:val="nil"/>
              <w:bottom w:val="single" w:sz="4" w:space="0" w:color="auto"/>
              <w:right w:val="nil"/>
            </w:tcBorders>
            <w:shd w:val="clear" w:color="auto" w:fill="F2F2F2" w:themeFill="background1" w:themeFillShade="F2"/>
            <w:tcMar>
              <w:top w:w="15" w:type="dxa"/>
              <w:left w:w="15" w:type="dxa"/>
              <w:right w:w="15" w:type="dxa"/>
            </w:tcMar>
            <w:vAlign w:val="center"/>
          </w:tcPr>
          <w:p w14:paraId="153BA20A" w14:textId="2FBBA9F4" w:rsidR="383FE342" w:rsidRDefault="383FE342" w:rsidP="383FE342">
            <w:pPr>
              <w:jc w:val="center"/>
            </w:pPr>
            <w:r w:rsidRPr="383FE342">
              <w:rPr>
                <w:rFonts w:ascii="Calibri" w:eastAsia="Calibri" w:hAnsi="Calibri" w:cs="Calibri"/>
                <w:color w:val="000000" w:themeColor="text1"/>
              </w:rPr>
              <w:t>Category</w:t>
            </w:r>
          </w:p>
        </w:tc>
        <w:tc>
          <w:tcPr>
            <w:tcW w:w="1742" w:type="dxa"/>
            <w:tcBorders>
              <w:top w:val="nil"/>
              <w:left w:val="nil"/>
              <w:bottom w:val="single" w:sz="4" w:space="0" w:color="auto"/>
              <w:right w:val="single" w:sz="4" w:space="0" w:color="auto"/>
            </w:tcBorders>
            <w:shd w:val="clear" w:color="auto" w:fill="F2F2F2" w:themeFill="background1" w:themeFillShade="F2"/>
            <w:tcMar>
              <w:top w:w="15" w:type="dxa"/>
              <w:left w:w="15" w:type="dxa"/>
              <w:right w:w="15" w:type="dxa"/>
            </w:tcMar>
            <w:vAlign w:val="center"/>
          </w:tcPr>
          <w:p w14:paraId="3FDE647B" w14:textId="76EAADA4" w:rsidR="383FE342" w:rsidRDefault="383FE342" w:rsidP="383FE342">
            <w:pPr>
              <w:jc w:val="center"/>
            </w:pPr>
            <w:r w:rsidRPr="383FE342">
              <w:rPr>
                <w:rFonts w:ascii="Calibri" w:eastAsia="Calibri" w:hAnsi="Calibri" w:cs="Calibri"/>
                <w:color w:val="000000" w:themeColor="text1"/>
              </w:rPr>
              <w:t>Binders</w:t>
            </w:r>
          </w:p>
        </w:tc>
      </w:tr>
    </w:tbl>
    <w:p w14:paraId="15A58215" w14:textId="61A67404" w:rsidR="383FE342" w:rsidRDefault="383FE342" w:rsidP="383FE342">
      <w:pPr>
        <w:jc w:val="both"/>
      </w:pPr>
    </w:p>
    <w:p w14:paraId="6D7F1CD6" w14:textId="63BEDE23" w:rsidR="00AF6420" w:rsidRDefault="00651ADA" w:rsidP="0014387A">
      <w:pPr>
        <w:pStyle w:val="Heading3"/>
      </w:pPr>
      <w:r>
        <w:t>Dimension</w:t>
      </w:r>
      <w:r w:rsidR="00681FA9">
        <w:t xml:space="preserve"> </w:t>
      </w:r>
      <w:r w:rsidR="383FE342">
        <w:t>Dat</w:t>
      </w:r>
      <w:r w:rsidR="00681FA9">
        <w:t>e</w:t>
      </w:r>
      <w:r w:rsidR="383FE342">
        <w:t xml:space="preserve"> </w:t>
      </w:r>
      <w:r w:rsidR="00CA390D">
        <w:t>–</w:t>
      </w:r>
      <w:r w:rsidR="383FE342">
        <w:t xml:space="preserve"> </w:t>
      </w:r>
      <w:r>
        <w:t>Rol</w:t>
      </w:r>
      <w:r w:rsidR="00CA390D">
        <w:t>e Play</w:t>
      </w:r>
      <w:r w:rsidR="000E3BD7">
        <w:t xml:space="preserve"> – Order &amp; Ship</w:t>
      </w:r>
      <w:r w:rsidR="00020108">
        <w:t xml:space="preserve"> - Alex</w:t>
      </w:r>
    </w:p>
    <w:p w14:paraId="2FA1D98F" w14:textId="16C9C3A0" w:rsidR="002E604C" w:rsidRDefault="003D1C41" w:rsidP="0014387A">
      <w:pPr>
        <w:pStyle w:val="ListParagraph"/>
        <w:numPr>
          <w:ilvl w:val="0"/>
          <w:numId w:val="6"/>
        </w:numPr>
      </w:pPr>
      <w:r>
        <w:t>DateKey</w:t>
      </w:r>
      <w:r w:rsidR="00AF752C">
        <w:t xml:space="preserve"> (PK)</w:t>
      </w:r>
    </w:p>
    <w:p w14:paraId="42547949" w14:textId="52B832B9" w:rsidR="00AF752C" w:rsidRDefault="00AF752C" w:rsidP="0014387A">
      <w:pPr>
        <w:pStyle w:val="ListParagraph"/>
        <w:numPr>
          <w:ilvl w:val="0"/>
          <w:numId w:val="6"/>
        </w:numPr>
      </w:pPr>
      <w:r>
        <w:t>FullDate</w:t>
      </w:r>
    </w:p>
    <w:p w14:paraId="0437B514" w14:textId="2696578A" w:rsidR="00AF6420" w:rsidRDefault="00FD179D" w:rsidP="0014387A">
      <w:pPr>
        <w:pStyle w:val="ListParagraph"/>
        <w:numPr>
          <w:ilvl w:val="0"/>
          <w:numId w:val="6"/>
        </w:numPr>
      </w:pPr>
      <w:r>
        <w:t>Year</w:t>
      </w:r>
    </w:p>
    <w:p w14:paraId="26D7C77B" w14:textId="3B3BAA1C" w:rsidR="00AF6420" w:rsidRDefault="00AF752C" w:rsidP="0014387A">
      <w:pPr>
        <w:pStyle w:val="ListParagraph"/>
        <w:numPr>
          <w:ilvl w:val="0"/>
          <w:numId w:val="6"/>
        </w:numPr>
      </w:pPr>
      <w:r>
        <w:t>S</w:t>
      </w:r>
      <w:r w:rsidR="383FE342">
        <w:t xml:space="preserve">emestre </w:t>
      </w:r>
    </w:p>
    <w:p w14:paraId="69029116" w14:textId="720F0438" w:rsidR="00AF752C" w:rsidRDefault="00AF752C" w:rsidP="0014387A">
      <w:pPr>
        <w:pStyle w:val="ListParagraph"/>
        <w:numPr>
          <w:ilvl w:val="0"/>
          <w:numId w:val="6"/>
        </w:numPr>
      </w:pPr>
      <w:r>
        <w:t>Quarte</w:t>
      </w:r>
    </w:p>
    <w:p w14:paraId="011E72AD" w14:textId="20BE5E04" w:rsidR="00AF6420" w:rsidRDefault="00FD179D" w:rsidP="0014387A">
      <w:pPr>
        <w:pStyle w:val="ListParagraph"/>
        <w:numPr>
          <w:ilvl w:val="0"/>
          <w:numId w:val="6"/>
        </w:numPr>
      </w:pPr>
      <w:r>
        <w:t>Month</w:t>
      </w:r>
      <w:r w:rsidR="383FE342">
        <w:t xml:space="preserve"> </w:t>
      </w:r>
    </w:p>
    <w:p w14:paraId="0781C54A" w14:textId="45F9EDEC" w:rsidR="00C633FC" w:rsidRDefault="00FD179D" w:rsidP="0014387A">
      <w:pPr>
        <w:pStyle w:val="ListParagraph"/>
        <w:numPr>
          <w:ilvl w:val="0"/>
          <w:numId w:val="6"/>
        </w:numPr>
      </w:pPr>
      <w:r>
        <w:t>Week</w:t>
      </w:r>
      <w:r w:rsidR="00AF752C">
        <w:t>Month</w:t>
      </w:r>
    </w:p>
    <w:p w14:paraId="7FD31DC6" w14:textId="08C69C9B" w:rsidR="00AF752C" w:rsidRDefault="00AF752C" w:rsidP="0014387A">
      <w:pPr>
        <w:pStyle w:val="ListParagraph"/>
        <w:numPr>
          <w:ilvl w:val="0"/>
          <w:numId w:val="6"/>
        </w:numPr>
      </w:pPr>
      <w:r>
        <w:t>DayMonth</w:t>
      </w:r>
    </w:p>
    <w:p w14:paraId="372BF28D" w14:textId="5174EDEA" w:rsidR="00AF752C" w:rsidRDefault="00AF752C" w:rsidP="0014387A">
      <w:pPr>
        <w:pStyle w:val="ListParagraph"/>
        <w:numPr>
          <w:ilvl w:val="0"/>
          <w:numId w:val="6"/>
        </w:numPr>
      </w:pPr>
      <w:r>
        <w:t>DayWeek</w:t>
      </w:r>
    </w:p>
    <w:p w14:paraId="0092197D" w14:textId="538C75EA" w:rsidR="001F3E0D" w:rsidRDefault="000E3BD7" w:rsidP="0014387A">
      <w:pPr>
        <w:pStyle w:val="ListParagraph"/>
        <w:numPr>
          <w:ilvl w:val="0"/>
          <w:numId w:val="6"/>
        </w:numPr>
      </w:pPr>
      <w:r>
        <w:t>IsHoliday</w:t>
      </w:r>
    </w:p>
    <w:p w14:paraId="51D50063" w14:textId="77777777" w:rsidR="00CA4AA0" w:rsidRDefault="00CA4AA0" w:rsidP="00CA390D">
      <w:pPr>
        <w:pStyle w:val="ListParagraph"/>
        <w:ind w:left="2124"/>
      </w:pPr>
    </w:p>
    <w:p w14:paraId="588723CF" w14:textId="4161E5C7" w:rsidR="00F52943" w:rsidRDefault="006A4232" w:rsidP="0014387A">
      <w:pPr>
        <w:pStyle w:val="Heading4"/>
      </w:pPr>
      <w:r>
        <w:t>Dimension Holiday</w:t>
      </w:r>
      <w:r w:rsidR="00CA4AA0">
        <w:t xml:space="preserve"> (</w:t>
      </w:r>
      <w:r w:rsidR="000E3BD7">
        <w:t xml:space="preserve">Outrigger - </w:t>
      </w:r>
      <w:r w:rsidR="00CA4AA0">
        <w:t xml:space="preserve">Connected to </w:t>
      </w:r>
      <w:r w:rsidR="00CA390D">
        <w:t>Dimension Date</w:t>
      </w:r>
      <w:r w:rsidR="00CA4AA0">
        <w:t>)</w:t>
      </w:r>
    </w:p>
    <w:p w14:paraId="1283F70C" w14:textId="645E78DD" w:rsidR="00B20A0F" w:rsidRDefault="000E3BD7" w:rsidP="0014387A">
      <w:pPr>
        <w:pStyle w:val="ListParagraph"/>
        <w:numPr>
          <w:ilvl w:val="4"/>
          <w:numId w:val="7"/>
        </w:numPr>
      </w:pPr>
      <w:r>
        <w:t>DateKey (FK)</w:t>
      </w:r>
    </w:p>
    <w:p w14:paraId="6EF0B507" w14:textId="77950738" w:rsidR="00F52943" w:rsidRDefault="000E3BD7" w:rsidP="0014387A">
      <w:pPr>
        <w:pStyle w:val="ListParagraph"/>
        <w:numPr>
          <w:ilvl w:val="4"/>
          <w:numId w:val="7"/>
        </w:numPr>
      </w:pPr>
      <w:r>
        <w:t>FullHolidayDate</w:t>
      </w:r>
    </w:p>
    <w:p w14:paraId="428218E2" w14:textId="0EDAE961" w:rsidR="000E3BD7" w:rsidRDefault="000E3BD7" w:rsidP="0014387A">
      <w:pPr>
        <w:pStyle w:val="ListParagraph"/>
        <w:numPr>
          <w:ilvl w:val="4"/>
          <w:numId w:val="7"/>
        </w:numPr>
      </w:pPr>
      <w:r>
        <w:t>HolidayName</w:t>
      </w:r>
    </w:p>
    <w:p w14:paraId="1F566A15" w14:textId="6A8F6F7A" w:rsidR="000E3BD7" w:rsidRDefault="000E3BD7" w:rsidP="0014387A">
      <w:pPr>
        <w:pStyle w:val="ListParagraph"/>
        <w:numPr>
          <w:ilvl w:val="4"/>
          <w:numId w:val="8"/>
        </w:numPr>
      </w:pPr>
      <w:r>
        <w:t>Year</w:t>
      </w:r>
    </w:p>
    <w:p w14:paraId="778EDA14" w14:textId="2BB83CAC" w:rsidR="000E3BD7" w:rsidRDefault="000E3BD7" w:rsidP="0014387A">
      <w:pPr>
        <w:pStyle w:val="ListParagraph"/>
        <w:numPr>
          <w:ilvl w:val="4"/>
          <w:numId w:val="8"/>
        </w:numPr>
      </w:pPr>
      <w:r>
        <w:t>Month</w:t>
      </w:r>
    </w:p>
    <w:p w14:paraId="4ACCB7C3" w14:textId="2FFD46E5" w:rsidR="000E3BD7" w:rsidRDefault="006A4232" w:rsidP="0014387A">
      <w:pPr>
        <w:pStyle w:val="ListParagraph"/>
        <w:numPr>
          <w:ilvl w:val="4"/>
          <w:numId w:val="8"/>
        </w:numPr>
      </w:pPr>
      <w:r>
        <w:t>DayMonth</w:t>
      </w:r>
    </w:p>
    <w:p w14:paraId="5D849773" w14:textId="057CB0EC" w:rsidR="006A4232" w:rsidRDefault="006A4232" w:rsidP="0014387A">
      <w:pPr>
        <w:pStyle w:val="ListParagraph"/>
        <w:numPr>
          <w:ilvl w:val="4"/>
          <w:numId w:val="8"/>
        </w:numPr>
      </w:pPr>
      <w:r>
        <w:t>DayWeek</w:t>
      </w:r>
    </w:p>
    <w:p w14:paraId="5714FFF1" w14:textId="18E16E4C" w:rsidR="0037785E" w:rsidRPr="0014387A" w:rsidRDefault="006A4232" w:rsidP="0014387A">
      <w:pPr>
        <w:pStyle w:val="Heading3"/>
        <w:rPr>
          <w:color w:val="4472C4" w:themeColor="accent1"/>
        </w:rPr>
      </w:pPr>
      <w:r w:rsidRPr="0014387A">
        <w:rPr>
          <w:color w:val="4472C4" w:themeColor="accent1"/>
        </w:rPr>
        <w:t>Dimension Seller</w:t>
      </w:r>
      <w:r w:rsidR="383FE342" w:rsidRPr="0014387A">
        <w:rPr>
          <w:color w:val="4472C4" w:themeColor="accent1"/>
        </w:rPr>
        <w:t xml:space="preserve"> - Alex</w:t>
      </w:r>
    </w:p>
    <w:p w14:paraId="3583E3E6" w14:textId="1AEE086B" w:rsidR="00AE0690" w:rsidRDefault="006A4232" w:rsidP="0014387A">
      <w:pPr>
        <w:pStyle w:val="ListParagraph"/>
        <w:numPr>
          <w:ilvl w:val="2"/>
          <w:numId w:val="9"/>
        </w:numPr>
      </w:pPr>
      <w:r>
        <w:t>SellerKey (</w:t>
      </w:r>
      <w:r w:rsidR="00B15D4B">
        <w:t>PK)</w:t>
      </w:r>
    </w:p>
    <w:p w14:paraId="14131B6B" w14:textId="2AF5AB2B" w:rsidR="00B15D4B" w:rsidRDefault="00B15D4B" w:rsidP="0014387A">
      <w:pPr>
        <w:pStyle w:val="ListParagraph"/>
        <w:numPr>
          <w:ilvl w:val="2"/>
          <w:numId w:val="9"/>
        </w:numPr>
      </w:pPr>
      <w:r>
        <w:t>SellerName</w:t>
      </w:r>
    </w:p>
    <w:p w14:paraId="79E42AE3" w14:textId="22E5155C" w:rsidR="00B15D4B" w:rsidRDefault="00B15D4B" w:rsidP="0014387A">
      <w:pPr>
        <w:pStyle w:val="ListParagraph"/>
        <w:numPr>
          <w:ilvl w:val="2"/>
          <w:numId w:val="9"/>
        </w:numPr>
      </w:pPr>
      <w:r>
        <w:t>SellerMarket</w:t>
      </w:r>
    </w:p>
    <w:p w14:paraId="149D4655" w14:textId="1DA626EF" w:rsidR="00B15D4B" w:rsidRDefault="00B15D4B" w:rsidP="0014387A">
      <w:pPr>
        <w:pStyle w:val="ListParagraph"/>
        <w:numPr>
          <w:ilvl w:val="2"/>
          <w:numId w:val="9"/>
        </w:numPr>
      </w:pPr>
      <w:r>
        <w:t>SellerRegion</w:t>
      </w:r>
    </w:p>
    <w:p w14:paraId="7EEB5670" w14:textId="52E32BFE" w:rsidR="00B15D4B" w:rsidRDefault="00B15D4B" w:rsidP="0014387A">
      <w:pPr>
        <w:pStyle w:val="ListParagraph"/>
        <w:numPr>
          <w:ilvl w:val="2"/>
          <w:numId w:val="9"/>
        </w:numPr>
      </w:pPr>
      <w:r>
        <w:lastRenderedPageBreak/>
        <w:t>SellerCountry</w:t>
      </w:r>
    </w:p>
    <w:p w14:paraId="6DF751B8" w14:textId="74307EA9" w:rsidR="00B15D4B" w:rsidRDefault="00B15D4B" w:rsidP="0014387A">
      <w:pPr>
        <w:pStyle w:val="ListParagraph"/>
        <w:numPr>
          <w:ilvl w:val="2"/>
          <w:numId w:val="9"/>
        </w:numPr>
      </w:pPr>
      <w:r>
        <w:t>SellerState</w:t>
      </w:r>
    </w:p>
    <w:p w14:paraId="2DCBFEC0" w14:textId="55D95A47" w:rsidR="00B15D4B" w:rsidRDefault="00B15D4B" w:rsidP="0014387A">
      <w:pPr>
        <w:pStyle w:val="ListParagraph"/>
        <w:numPr>
          <w:ilvl w:val="2"/>
          <w:numId w:val="9"/>
        </w:numPr>
      </w:pPr>
      <w:r>
        <w:t>SellerCity</w:t>
      </w:r>
    </w:p>
    <w:p w14:paraId="49580C1F" w14:textId="782009A5" w:rsidR="00E7435F" w:rsidRPr="0014387A" w:rsidRDefault="00020108" w:rsidP="0014387A">
      <w:pPr>
        <w:pStyle w:val="Heading3"/>
        <w:rPr>
          <w:color w:val="4472C4" w:themeColor="accent1"/>
        </w:rPr>
      </w:pPr>
      <w:r w:rsidRPr="0014387A">
        <w:rPr>
          <w:color w:val="4472C4" w:themeColor="accent1"/>
        </w:rPr>
        <w:t>Dimension Customer</w:t>
      </w:r>
      <w:r w:rsidR="383FE342" w:rsidRPr="0014387A">
        <w:rPr>
          <w:color w:val="4472C4" w:themeColor="accent1"/>
        </w:rPr>
        <w:t xml:space="preserve"> – Jimmy</w:t>
      </w:r>
    </w:p>
    <w:p w14:paraId="171106F1" w14:textId="131D3978" w:rsidR="00B15D4B" w:rsidRPr="0014387A" w:rsidRDefault="00B15D4B" w:rsidP="0014387A">
      <w:pPr>
        <w:rPr>
          <w:color w:val="ED7D31" w:themeColor="accent2"/>
        </w:rPr>
      </w:pPr>
      <w:r w:rsidRPr="0014387A">
        <w:rPr>
          <w:color w:val="ED7D31" w:themeColor="accent2"/>
        </w:rPr>
        <w:t>Add</w:t>
      </w:r>
      <w:r w:rsidR="00E7435F" w:rsidRPr="0014387A">
        <w:rPr>
          <w:color w:val="ED7D31" w:themeColor="accent2"/>
        </w:rPr>
        <w:t>: CustomerKey (PK) &amp; RegionKey(PK)</w:t>
      </w:r>
    </w:p>
    <w:p w14:paraId="3B3886A5" w14:textId="1D84A0FB" w:rsidR="00841FBA" w:rsidRDefault="306B4617" w:rsidP="383FE342">
      <w:pPr>
        <w:jc w:val="both"/>
      </w:pPr>
      <w:r>
        <w:t>The customer dimension table contains valuable information about the customers of the organization, including customer names, segments, states, regions, city postal codes. In addition, the primary key for this dimension is the customer ID, which provides a unique identifier for each individual customer. By analysing these attributes, businesses can gain insights into customer behaviour and preferences, as well as identify opportunities for targeted marketing and customer retention strategies.</w:t>
      </w:r>
    </w:p>
    <w:p w14:paraId="03D1333C" w14:textId="7A85771B" w:rsidR="306B4617" w:rsidRDefault="306B4617" w:rsidP="306B4617">
      <w:pPr>
        <w:jc w:val="both"/>
      </w:pPr>
      <w:r>
        <w:t xml:space="preserve">For the customer dimension table, the hierarchies are the one with the segment and customer name. The segment attribute allows businesses to group customers based on their demographic or behavioral characteristics, while the </w:t>
      </w:r>
      <w:r w:rsidR="00A63041">
        <w:t>customer’s</w:t>
      </w:r>
      <w:r>
        <w:t xml:space="preserve"> name attribute provides the unique identifier for each individual customer. By analyzing these hierarchies, businesses can gain insights into customer behavior and preferences, identify profitable customer segments, and target their marketing efforts more effectively.</w:t>
      </w:r>
    </w:p>
    <w:p w14:paraId="4F427398" w14:textId="3E7E00C9" w:rsidR="306B4617" w:rsidRDefault="306B4617" w:rsidP="306B4617">
      <w:pPr>
        <w:jc w:val="both"/>
      </w:pPr>
      <w:r>
        <w:t xml:space="preserve">Another important hierarchy for the customer dimension table is the State, Region, City and Postal Code. This hierarchy provides </w:t>
      </w:r>
      <w:r w:rsidR="000B3D7D">
        <w:t>businesses</w:t>
      </w:r>
      <w:r>
        <w:t xml:space="preserve"> with valuable insights into the geographic </w:t>
      </w:r>
      <w:r w:rsidR="000B3D7D">
        <w:t>distribution</w:t>
      </w:r>
      <w:r>
        <w:t xml:space="preserve"> of their customer base. By analysing this hierarchy, businesses can identify trends and patterns in customer </w:t>
      </w:r>
      <w:r w:rsidR="00227DFF">
        <w:t>behaviour</w:t>
      </w:r>
      <w:r>
        <w:t xml:space="preserve"> across different regions, target their marketing efforts more effectively, and optimize their supply chain and logistics operations. Moreover, </w:t>
      </w:r>
      <w:r w:rsidR="000B3D7D">
        <w:t>businesses</w:t>
      </w:r>
      <w:r>
        <w:t xml:space="preserve"> can identify </w:t>
      </w:r>
      <w:r w:rsidR="000B3D7D">
        <w:t>areas</w:t>
      </w:r>
      <w:r>
        <w:t xml:space="preserve"> with high customer concentration, prioritize them for expansion, and allocate resources </w:t>
      </w:r>
      <w:r w:rsidR="00227DFF">
        <w:t>accordingly.</w:t>
      </w:r>
      <w:r>
        <w:t xml:space="preserve"> </w:t>
      </w:r>
    </w:p>
    <w:tbl>
      <w:tblPr>
        <w:tblStyle w:val="TableGrid"/>
        <w:tblW w:w="0" w:type="auto"/>
        <w:tblLayout w:type="fixed"/>
        <w:tblLook w:val="06A0" w:firstRow="1" w:lastRow="0" w:firstColumn="1" w:lastColumn="0" w:noHBand="1" w:noVBand="1"/>
      </w:tblPr>
      <w:tblGrid>
        <w:gridCol w:w="1383"/>
        <w:gridCol w:w="3829"/>
        <w:gridCol w:w="1537"/>
        <w:gridCol w:w="1845"/>
      </w:tblGrid>
      <w:tr w:rsidR="383FE342" w14:paraId="32B9140E" w14:textId="77777777" w:rsidTr="383FE342">
        <w:trPr>
          <w:trHeight w:val="300"/>
        </w:trPr>
        <w:tc>
          <w:tcPr>
            <w:tcW w:w="1383"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5535DC72" w14:textId="1943467F" w:rsidR="383FE342" w:rsidRDefault="383FE342" w:rsidP="383FE342">
            <w:pPr>
              <w:jc w:val="center"/>
            </w:pPr>
            <w:r w:rsidRPr="383FE342">
              <w:rPr>
                <w:rFonts w:ascii="Calibri" w:eastAsia="Calibri" w:hAnsi="Calibri" w:cs="Calibri"/>
                <w:b/>
                <w:bCs/>
                <w:color w:val="000000" w:themeColor="text1"/>
              </w:rPr>
              <w:t>Field</w:t>
            </w:r>
          </w:p>
        </w:tc>
        <w:tc>
          <w:tcPr>
            <w:tcW w:w="382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78160DD6" w14:textId="21C173E3" w:rsidR="383FE342" w:rsidRDefault="000B3D7D" w:rsidP="383FE342">
            <w:pPr>
              <w:jc w:val="center"/>
            </w:pPr>
            <w:r w:rsidRPr="383FE342">
              <w:rPr>
                <w:rFonts w:ascii="Calibri" w:eastAsia="Calibri" w:hAnsi="Calibri" w:cs="Calibri"/>
                <w:b/>
                <w:bCs/>
                <w:color w:val="000000" w:themeColor="text1"/>
              </w:rPr>
              <w:t>Description</w:t>
            </w:r>
          </w:p>
        </w:tc>
        <w:tc>
          <w:tcPr>
            <w:tcW w:w="1537"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0DEE63F5" w14:textId="5AF0CB9C" w:rsidR="383FE342" w:rsidRDefault="383FE342" w:rsidP="383FE342">
            <w:pPr>
              <w:jc w:val="center"/>
            </w:pPr>
            <w:r w:rsidRPr="383FE342">
              <w:rPr>
                <w:rFonts w:ascii="Calibri" w:eastAsia="Calibri" w:hAnsi="Calibri" w:cs="Calibri"/>
                <w:b/>
                <w:bCs/>
                <w:color w:val="000000" w:themeColor="text1"/>
              </w:rPr>
              <w:t>Data type</w:t>
            </w:r>
          </w:p>
        </w:tc>
        <w:tc>
          <w:tcPr>
            <w:tcW w:w="1845"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bottom"/>
          </w:tcPr>
          <w:p w14:paraId="12180273" w14:textId="629A535B" w:rsidR="383FE342" w:rsidRDefault="383FE342" w:rsidP="383FE342">
            <w:pPr>
              <w:jc w:val="center"/>
            </w:pPr>
            <w:r w:rsidRPr="383FE342">
              <w:rPr>
                <w:rFonts w:ascii="Calibri" w:eastAsia="Calibri" w:hAnsi="Calibri" w:cs="Calibri"/>
                <w:b/>
                <w:bCs/>
                <w:color w:val="000000" w:themeColor="text1"/>
              </w:rPr>
              <w:t>Example</w:t>
            </w:r>
          </w:p>
        </w:tc>
      </w:tr>
      <w:tr w:rsidR="383FE342" w14:paraId="37E999E2" w14:textId="77777777" w:rsidTr="383FE342">
        <w:trPr>
          <w:trHeight w:val="300"/>
        </w:trPr>
        <w:tc>
          <w:tcPr>
            <w:tcW w:w="1383"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02FDEEDF" w14:textId="5E44C3D4" w:rsidR="383FE342" w:rsidRDefault="383FE342" w:rsidP="383FE342">
            <w:pPr>
              <w:jc w:val="center"/>
            </w:pPr>
            <w:r w:rsidRPr="383FE342">
              <w:rPr>
                <w:rFonts w:ascii="Calibri" w:eastAsia="Calibri" w:hAnsi="Calibri" w:cs="Calibri"/>
                <w:color w:val="000000" w:themeColor="text1"/>
              </w:rPr>
              <w:t>PK Customer ID</w:t>
            </w:r>
          </w:p>
        </w:tc>
        <w:tc>
          <w:tcPr>
            <w:tcW w:w="382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21FBA104" w14:textId="51BF2334" w:rsidR="383FE342" w:rsidRDefault="383FE342" w:rsidP="383FE342">
            <w:pPr>
              <w:jc w:val="center"/>
            </w:pPr>
            <w:r w:rsidRPr="383FE342">
              <w:rPr>
                <w:rFonts w:ascii="Calibri" w:eastAsia="Calibri" w:hAnsi="Calibri" w:cs="Calibri"/>
                <w:color w:val="000000" w:themeColor="text1"/>
              </w:rPr>
              <w:t>Primary Key</w:t>
            </w:r>
          </w:p>
        </w:tc>
        <w:tc>
          <w:tcPr>
            <w:tcW w:w="1537"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67CBA557" w14:textId="608CAFA9" w:rsidR="383FE342" w:rsidRDefault="383FE342" w:rsidP="383FE342">
            <w:pPr>
              <w:jc w:val="center"/>
            </w:pPr>
            <w:r w:rsidRPr="383FE342">
              <w:rPr>
                <w:rFonts w:ascii="Calibri" w:eastAsia="Calibri" w:hAnsi="Calibri" w:cs="Calibri"/>
                <w:color w:val="000000" w:themeColor="text1"/>
              </w:rPr>
              <w:t>Int64</w:t>
            </w:r>
          </w:p>
        </w:tc>
        <w:tc>
          <w:tcPr>
            <w:tcW w:w="1845"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038449EB" w14:textId="381CE44B" w:rsidR="383FE342" w:rsidRDefault="383FE342" w:rsidP="383FE342">
            <w:pPr>
              <w:jc w:val="center"/>
            </w:pPr>
            <w:r w:rsidRPr="383FE342">
              <w:rPr>
                <w:rFonts w:ascii="Calibri" w:eastAsia="Calibri" w:hAnsi="Calibri" w:cs="Calibri"/>
                <w:color w:val="000000" w:themeColor="text1"/>
              </w:rPr>
              <w:t>SV-203651406</w:t>
            </w:r>
          </w:p>
        </w:tc>
      </w:tr>
      <w:tr w:rsidR="383FE342" w14:paraId="7616A3E6" w14:textId="77777777" w:rsidTr="383FE342">
        <w:trPr>
          <w:trHeight w:val="300"/>
        </w:trPr>
        <w:tc>
          <w:tcPr>
            <w:tcW w:w="1383"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35EF3465" w14:textId="2E39F35B" w:rsidR="383FE342" w:rsidRDefault="383FE342" w:rsidP="383FE342">
            <w:pPr>
              <w:jc w:val="center"/>
            </w:pPr>
            <w:r w:rsidRPr="383FE342">
              <w:rPr>
                <w:rFonts w:ascii="Calibri" w:eastAsia="Calibri" w:hAnsi="Calibri" w:cs="Calibri"/>
                <w:color w:val="000000" w:themeColor="text1"/>
              </w:rPr>
              <w:t>Customer Name</w:t>
            </w:r>
          </w:p>
        </w:tc>
        <w:tc>
          <w:tcPr>
            <w:tcW w:w="382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37AE6543" w14:textId="21D7A997" w:rsidR="383FE342" w:rsidRDefault="383FE342" w:rsidP="383FE342">
            <w:pPr>
              <w:jc w:val="center"/>
            </w:pPr>
            <w:r w:rsidRPr="383FE342">
              <w:rPr>
                <w:rFonts w:ascii="Calibri" w:eastAsia="Calibri" w:hAnsi="Calibri" w:cs="Calibri"/>
                <w:color w:val="000000" w:themeColor="text1"/>
              </w:rPr>
              <w:t>Name of the customer</w:t>
            </w:r>
          </w:p>
        </w:tc>
        <w:tc>
          <w:tcPr>
            <w:tcW w:w="1537" w:type="dxa"/>
            <w:tcBorders>
              <w:top w:val="nil"/>
              <w:left w:val="nil"/>
              <w:bottom w:val="nil"/>
              <w:right w:val="nil"/>
            </w:tcBorders>
            <w:shd w:val="clear" w:color="auto" w:fill="F2F2F2" w:themeFill="background1" w:themeFillShade="F2"/>
            <w:tcMar>
              <w:top w:w="15" w:type="dxa"/>
              <w:left w:w="15" w:type="dxa"/>
              <w:right w:w="15" w:type="dxa"/>
            </w:tcMar>
            <w:vAlign w:val="center"/>
          </w:tcPr>
          <w:p w14:paraId="72E43C5E" w14:textId="0CC028F2" w:rsidR="383FE342" w:rsidRDefault="383FE342" w:rsidP="383FE342">
            <w:pPr>
              <w:jc w:val="center"/>
            </w:pPr>
            <w:r w:rsidRPr="383FE342">
              <w:rPr>
                <w:rFonts w:ascii="Calibri" w:eastAsia="Calibri" w:hAnsi="Calibri" w:cs="Calibri"/>
                <w:color w:val="000000" w:themeColor="text1"/>
              </w:rPr>
              <w:t>String</w:t>
            </w:r>
          </w:p>
        </w:tc>
        <w:tc>
          <w:tcPr>
            <w:tcW w:w="1845"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337DEE61" w14:textId="25BF01D1" w:rsidR="383FE342" w:rsidRDefault="383FE342" w:rsidP="383FE342">
            <w:pPr>
              <w:jc w:val="center"/>
            </w:pPr>
            <w:r w:rsidRPr="383FE342">
              <w:rPr>
                <w:rFonts w:ascii="Calibri" w:eastAsia="Calibri" w:hAnsi="Calibri" w:cs="Calibri"/>
                <w:color w:val="000000" w:themeColor="text1"/>
              </w:rPr>
              <w:t>Muhammed Yedwab</w:t>
            </w:r>
          </w:p>
        </w:tc>
      </w:tr>
      <w:tr w:rsidR="383FE342" w14:paraId="56F7DF2E" w14:textId="77777777" w:rsidTr="383FE342">
        <w:trPr>
          <w:trHeight w:val="300"/>
        </w:trPr>
        <w:tc>
          <w:tcPr>
            <w:tcW w:w="1383"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155B4BA3" w14:textId="64409777" w:rsidR="383FE342" w:rsidRDefault="383FE342" w:rsidP="383FE342">
            <w:pPr>
              <w:jc w:val="center"/>
            </w:pPr>
            <w:r w:rsidRPr="383FE342">
              <w:rPr>
                <w:rFonts w:ascii="Calibri" w:eastAsia="Calibri" w:hAnsi="Calibri" w:cs="Calibri"/>
                <w:color w:val="000000" w:themeColor="text1"/>
              </w:rPr>
              <w:t>Segment</w:t>
            </w:r>
          </w:p>
        </w:tc>
        <w:tc>
          <w:tcPr>
            <w:tcW w:w="3829" w:type="dxa"/>
            <w:tcBorders>
              <w:top w:val="nil"/>
              <w:left w:val="nil"/>
              <w:bottom w:val="nil"/>
              <w:right w:val="nil"/>
            </w:tcBorders>
            <w:shd w:val="clear" w:color="auto" w:fill="FFFFFF" w:themeFill="background1"/>
            <w:tcMar>
              <w:top w:w="15" w:type="dxa"/>
              <w:left w:w="15" w:type="dxa"/>
              <w:right w:w="15" w:type="dxa"/>
            </w:tcMar>
            <w:vAlign w:val="center"/>
          </w:tcPr>
          <w:p w14:paraId="465D6009" w14:textId="3C425B8E" w:rsidR="383FE342" w:rsidRDefault="383FE342" w:rsidP="383FE342">
            <w:pPr>
              <w:jc w:val="center"/>
            </w:pPr>
            <w:r w:rsidRPr="383FE342">
              <w:rPr>
                <w:rFonts w:ascii="Calibri" w:eastAsia="Calibri" w:hAnsi="Calibri" w:cs="Calibri"/>
                <w:color w:val="000000" w:themeColor="text1"/>
              </w:rPr>
              <w:t>Segment where the customer belongs</w:t>
            </w:r>
          </w:p>
        </w:tc>
        <w:tc>
          <w:tcPr>
            <w:tcW w:w="1537" w:type="dxa"/>
            <w:tcBorders>
              <w:top w:val="nil"/>
              <w:left w:val="nil"/>
              <w:bottom w:val="nil"/>
              <w:right w:val="nil"/>
            </w:tcBorders>
            <w:shd w:val="clear" w:color="auto" w:fill="FFFFFF" w:themeFill="background1"/>
            <w:tcMar>
              <w:top w:w="15" w:type="dxa"/>
              <w:left w:w="15" w:type="dxa"/>
              <w:right w:w="15" w:type="dxa"/>
            </w:tcMar>
            <w:vAlign w:val="center"/>
          </w:tcPr>
          <w:p w14:paraId="4BAD0060" w14:textId="142DE03D" w:rsidR="383FE342" w:rsidRDefault="383FE342" w:rsidP="383FE342">
            <w:pPr>
              <w:jc w:val="center"/>
            </w:pPr>
            <w:r w:rsidRPr="383FE342">
              <w:rPr>
                <w:rFonts w:ascii="Calibri" w:eastAsia="Calibri" w:hAnsi="Calibri" w:cs="Calibri"/>
                <w:color w:val="000000" w:themeColor="text1"/>
              </w:rPr>
              <w:t>Category</w:t>
            </w:r>
          </w:p>
        </w:tc>
        <w:tc>
          <w:tcPr>
            <w:tcW w:w="1845"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5305D191" w14:textId="598FD8D9" w:rsidR="383FE342" w:rsidRDefault="383FE342" w:rsidP="383FE342">
            <w:pPr>
              <w:jc w:val="center"/>
            </w:pPr>
            <w:r w:rsidRPr="383FE342">
              <w:rPr>
                <w:rFonts w:ascii="Calibri" w:eastAsia="Calibri" w:hAnsi="Calibri" w:cs="Calibri"/>
                <w:color w:val="000000" w:themeColor="text1"/>
              </w:rPr>
              <w:t>Consumer</w:t>
            </w:r>
          </w:p>
        </w:tc>
      </w:tr>
      <w:tr w:rsidR="383FE342" w14:paraId="0412F54A" w14:textId="77777777" w:rsidTr="383FE342">
        <w:trPr>
          <w:trHeight w:val="300"/>
        </w:trPr>
        <w:tc>
          <w:tcPr>
            <w:tcW w:w="1383"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D3B61C7" w14:textId="172B5A6C" w:rsidR="383FE342" w:rsidRDefault="383FE342" w:rsidP="383FE342">
            <w:pPr>
              <w:jc w:val="center"/>
            </w:pPr>
            <w:r w:rsidRPr="383FE342">
              <w:rPr>
                <w:rFonts w:ascii="Calibri" w:eastAsia="Calibri" w:hAnsi="Calibri" w:cs="Calibri"/>
                <w:color w:val="000000" w:themeColor="text1"/>
              </w:rPr>
              <w:t>State</w:t>
            </w:r>
          </w:p>
        </w:tc>
        <w:tc>
          <w:tcPr>
            <w:tcW w:w="382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1DA4870" w14:textId="36FAF05A" w:rsidR="383FE342" w:rsidRDefault="383FE342" w:rsidP="383FE342">
            <w:pPr>
              <w:jc w:val="center"/>
            </w:pPr>
            <w:r w:rsidRPr="383FE342">
              <w:rPr>
                <w:rFonts w:ascii="Calibri" w:eastAsia="Calibri" w:hAnsi="Calibri" w:cs="Calibri"/>
                <w:color w:val="000000" w:themeColor="text1"/>
              </w:rPr>
              <w:t>State of residence of the customer</w:t>
            </w:r>
          </w:p>
        </w:tc>
        <w:tc>
          <w:tcPr>
            <w:tcW w:w="1537" w:type="dxa"/>
            <w:tcBorders>
              <w:top w:val="nil"/>
              <w:left w:val="nil"/>
              <w:bottom w:val="nil"/>
              <w:right w:val="nil"/>
            </w:tcBorders>
            <w:shd w:val="clear" w:color="auto" w:fill="F2F2F2" w:themeFill="background1" w:themeFillShade="F2"/>
            <w:tcMar>
              <w:top w:w="15" w:type="dxa"/>
              <w:left w:w="15" w:type="dxa"/>
              <w:right w:w="15" w:type="dxa"/>
            </w:tcMar>
            <w:vAlign w:val="center"/>
          </w:tcPr>
          <w:p w14:paraId="12F45CF2" w14:textId="27E80499" w:rsidR="383FE342" w:rsidRDefault="383FE342" w:rsidP="383FE342">
            <w:pPr>
              <w:jc w:val="center"/>
            </w:pPr>
            <w:r w:rsidRPr="383FE342">
              <w:rPr>
                <w:rFonts w:ascii="Calibri" w:eastAsia="Calibri" w:hAnsi="Calibri" w:cs="Calibri"/>
                <w:color w:val="000000" w:themeColor="text1"/>
              </w:rPr>
              <w:t>Category</w:t>
            </w:r>
          </w:p>
        </w:tc>
        <w:tc>
          <w:tcPr>
            <w:tcW w:w="1845"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038112D8" w14:textId="2965869D" w:rsidR="383FE342" w:rsidRDefault="383FE342" w:rsidP="383FE342">
            <w:pPr>
              <w:jc w:val="center"/>
            </w:pPr>
            <w:r w:rsidRPr="383FE342">
              <w:rPr>
                <w:rFonts w:ascii="Calibri" w:eastAsia="Calibri" w:hAnsi="Calibri" w:cs="Calibri"/>
                <w:color w:val="000000" w:themeColor="text1"/>
              </w:rPr>
              <w:t>California</w:t>
            </w:r>
          </w:p>
        </w:tc>
      </w:tr>
      <w:tr w:rsidR="383FE342" w14:paraId="159A848F" w14:textId="77777777" w:rsidTr="383FE342">
        <w:trPr>
          <w:trHeight w:val="300"/>
        </w:trPr>
        <w:tc>
          <w:tcPr>
            <w:tcW w:w="1383" w:type="dxa"/>
            <w:tcBorders>
              <w:top w:val="nil"/>
              <w:left w:val="single" w:sz="4" w:space="0" w:color="auto"/>
              <w:bottom w:val="nil"/>
              <w:right w:val="nil"/>
            </w:tcBorders>
            <w:shd w:val="clear" w:color="auto" w:fill="FFFFFF" w:themeFill="background1"/>
            <w:tcMar>
              <w:top w:w="15" w:type="dxa"/>
              <w:left w:w="15" w:type="dxa"/>
              <w:right w:w="15" w:type="dxa"/>
            </w:tcMar>
            <w:vAlign w:val="center"/>
          </w:tcPr>
          <w:p w14:paraId="1A126921" w14:textId="2D80C458" w:rsidR="383FE342" w:rsidRDefault="383FE342" w:rsidP="383FE342">
            <w:pPr>
              <w:jc w:val="center"/>
            </w:pPr>
            <w:r w:rsidRPr="383FE342">
              <w:rPr>
                <w:rFonts w:ascii="Calibri" w:eastAsia="Calibri" w:hAnsi="Calibri" w:cs="Calibri"/>
                <w:color w:val="000000" w:themeColor="text1"/>
              </w:rPr>
              <w:t>Region</w:t>
            </w:r>
          </w:p>
        </w:tc>
        <w:tc>
          <w:tcPr>
            <w:tcW w:w="3829" w:type="dxa"/>
            <w:tcBorders>
              <w:top w:val="nil"/>
              <w:left w:val="nil"/>
              <w:bottom w:val="nil"/>
              <w:right w:val="nil"/>
            </w:tcBorders>
            <w:shd w:val="clear" w:color="auto" w:fill="FFFFFF" w:themeFill="background1"/>
            <w:tcMar>
              <w:top w:w="15" w:type="dxa"/>
              <w:left w:w="15" w:type="dxa"/>
              <w:right w:w="15" w:type="dxa"/>
            </w:tcMar>
            <w:vAlign w:val="center"/>
          </w:tcPr>
          <w:p w14:paraId="5DC155A9" w14:textId="46889086" w:rsidR="383FE342" w:rsidRDefault="383FE342" w:rsidP="383FE342">
            <w:pPr>
              <w:jc w:val="center"/>
            </w:pPr>
            <w:r w:rsidRPr="383FE342">
              <w:rPr>
                <w:rFonts w:ascii="Calibri" w:eastAsia="Calibri" w:hAnsi="Calibri" w:cs="Calibri"/>
                <w:color w:val="000000" w:themeColor="text1"/>
              </w:rPr>
              <w:t>Region of residence of the customer</w:t>
            </w:r>
          </w:p>
        </w:tc>
        <w:tc>
          <w:tcPr>
            <w:tcW w:w="1537" w:type="dxa"/>
            <w:tcBorders>
              <w:top w:val="nil"/>
              <w:left w:val="nil"/>
              <w:bottom w:val="nil"/>
              <w:right w:val="nil"/>
            </w:tcBorders>
            <w:shd w:val="clear" w:color="auto" w:fill="FFFFFF" w:themeFill="background1"/>
            <w:tcMar>
              <w:top w:w="15" w:type="dxa"/>
              <w:left w:w="15" w:type="dxa"/>
              <w:right w:w="15" w:type="dxa"/>
            </w:tcMar>
            <w:vAlign w:val="center"/>
          </w:tcPr>
          <w:p w14:paraId="5CF47BE1" w14:textId="30B1A828" w:rsidR="383FE342" w:rsidRDefault="383FE342" w:rsidP="383FE342">
            <w:pPr>
              <w:jc w:val="center"/>
            </w:pPr>
            <w:r w:rsidRPr="383FE342">
              <w:rPr>
                <w:rFonts w:ascii="Calibri" w:eastAsia="Calibri" w:hAnsi="Calibri" w:cs="Calibri"/>
                <w:color w:val="000000" w:themeColor="text1"/>
              </w:rPr>
              <w:t>Category</w:t>
            </w:r>
          </w:p>
        </w:tc>
        <w:tc>
          <w:tcPr>
            <w:tcW w:w="1845" w:type="dxa"/>
            <w:tcBorders>
              <w:top w:val="nil"/>
              <w:left w:val="nil"/>
              <w:bottom w:val="nil"/>
              <w:right w:val="single" w:sz="4" w:space="0" w:color="auto"/>
            </w:tcBorders>
            <w:shd w:val="clear" w:color="auto" w:fill="FFFFFF" w:themeFill="background1"/>
            <w:tcMar>
              <w:top w:w="15" w:type="dxa"/>
              <w:left w:w="15" w:type="dxa"/>
              <w:right w:w="15" w:type="dxa"/>
            </w:tcMar>
            <w:vAlign w:val="center"/>
          </w:tcPr>
          <w:p w14:paraId="2F7FC3CA" w14:textId="152BE4AE" w:rsidR="383FE342" w:rsidRDefault="383FE342" w:rsidP="383FE342">
            <w:pPr>
              <w:jc w:val="center"/>
            </w:pPr>
            <w:r w:rsidRPr="383FE342">
              <w:rPr>
                <w:rFonts w:ascii="Calibri" w:eastAsia="Calibri" w:hAnsi="Calibri" w:cs="Calibri"/>
                <w:color w:val="000000" w:themeColor="text1"/>
              </w:rPr>
              <w:t>West</w:t>
            </w:r>
          </w:p>
        </w:tc>
      </w:tr>
      <w:tr w:rsidR="383FE342" w14:paraId="2D7BB67A" w14:textId="77777777" w:rsidTr="383FE342">
        <w:trPr>
          <w:trHeight w:val="300"/>
        </w:trPr>
        <w:tc>
          <w:tcPr>
            <w:tcW w:w="1383"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15C17542" w14:textId="653FE213" w:rsidR="383FE342" w:rsidRDefault="383FE342" w:rsidP="383FE342">
            <w:pPr>
              <w:jc w:val="center"/>
            </w:pPr>
            <w:r w:rsidRPr="383FE342">
              <w:rPr>
                <w:rFonts w:ascii="Calibri" w:eastAsia="Calibri" w:hAnsi="Calibri" w:cs="Calibri"/>
                <w:color w:val="000000" w:themeColor="text1"/>
              </w:rPr>
              <w:t>City</w:t>
            </w:r>
          </w:p>
        </w:tc>
        <w:tc>
          <w:tcPr>
            <w:tcW w:w="382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4E636E76" w14:textId="0FFED694" w:rsidR="383FE342" w:rsidRDefault="383FE342" w:rsidP="383FE342">
            <w:pPr>
              <w:jc w:val="center"/>
            </w:pPr>
            <w:r w:rsidRPr="383FE342">
              <w:rPr>
                <w:rFonts w:ascii="Calibri" w:eastAsia="Calibri" w:hAnsi="Calibri" w:cs="Calibri"/>
                <w:color w:val="000000" w:themeColor="text1"/>
              </w:rPr>
              <w:t>City of residence of the customer</w:t>
            </w:r>
          </w:p>
        </w:tc>
        <w:tc>
          <w:tcPr>
            <w:tcW w:w="1537" w:type="dxa"/>
            <w:tcBorders>
              <w:top w:val="nil"/>
              <w:left w:val="nil"/>
              <w:bottom w:val="nil"/>
              <w:right w:val="nil"/>
            </w:tcBorders>
            <w:shd w:val="clear" w:color="auto" w:fill="F2F2F2" w:themeFill="background1" w:themeFillShade="F2"/>
            <w:tcMar>
              <w:top w:w="15" w:type="dxa"/>
              <w:left w:w="15" w:type="dxa"/>
              <w:right w:w="15" w:type="dxa"/>
            </w:tcMar>
            <w:vAlign w:val="center"/>
          </w:tcPr>
          <w:p w14:paraId="2251C4DC" w14:textId="2F3F3017" w:rsidR="383FE342" w:rsidRDefault="383FE342" w:rsidP="383FE342">
            <w:pPr>
              <w:jc w:val="center"/>
            </w:pPr>
            <w:r w:rsidRPr="383FE342">
              <w:rPr>
                <w:rFonts w:ascii="Calibri" w:eastAsia="Calibri" w:hAnsi="Calibri" w:cs="Calibri"/>
                <w:color w:val="000000" w:themeColor="text1"/>
              </w:rPr>
              <w:t>Category</w:t>
            </w:r>
          </w:p>
        </w:tc>
        <w:tc>
          <w:tcPr>
            <w:tcW w:w="1845"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1F4A9BFF" w14:textId="50C9C09C" w:rsidR="383FE342" w:rsidRDefault="383FE342" w:rsidP="383FE342">
            <w:pPr>
              <w:jc w:val="center"/>
            </w:pPr>
            <w:r w:rsidRPr="383FE342">
              <w:rPr>
                <w:rFonts w:ascii="Calibri" w:eastAsia="Calibri" w:hAnsi="Calibri" w:cs="Calibri"/>
                <w:color w:val="000000" w:themeColor="text1"/>
              </w:rPr>
              <w:t>New York City</w:t>
            </w:r>
          </w:p>
        </w:tc>
      </w:tr>
      <w:tr w:rsidR="383FE342" w14:paraId="71A41392" w14:textId="77777777" w:rsidTr="383FE342">
        <w:trPr>
          <w:trHeight w:val="300"/>
        </w:trPr>
        <w:tc>
          <w:tcPr>
            <w:tcW w:w="1383"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740AE464" w14:textId="4C92AAE4" w:rsidR="383FE342" w:rsidRDefault="383FE342" w:rsidP="383FE342">
            <w:pPr>
              <w:jc w:val="center"/>
            </w:pPr>
            <w:r w:rsidRPr="383FE342">
              <w:rPr>
                <w:rFonts w:ascii="Calibri" w:eastAsia="Calibri" w:hAnsi="Calibri" w:cs="Calibri"/>
                <w:color w:val="000000" w:themeColor="text1"/>
              </w:rPr>
              <w:t>Postal Code</w:t>
            </w:r>
          </w:p>
        </w:tc>
        <w:tc>
          <w:tcPr>
            <w:tcW w:w="382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1DDAE7E7" w14:textId="5CE2078D" w:rsidR="383FE342" w:rsidRDefault="383FE342" w:rsidP="383FE342">
            <w:pPr>
              <w:jc w:val="center"/>
            </w:pPr>
            <w:r w:rsidRPr="383FE342">
              <w:rPr>
                <w:rFonts w:ascii="Calibri" w:eastAsia="Calibri" w:hAnsi="Calibri" w:cs="Calibri"/>
                <w:color w:val="000000" w:themeColor="text1"/>
              </w:rPr>
              <w:t>Postal Code of the customer</w:t>
            </w:r>
          </w:p>
        </w:tc>
        <w:tc>
          <w:tcPr>
            <w:tcW w:w="1537"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0101C18A" w14:textId="33E88C26" w:rsidR="383FE342" w:rsidRDefault="383FE342" w:rsidP="383FE342">
            <w:pPr>
              <w:jc w:val="center"/>
            </w:pPr>
            <w:r w:rsidRPr="383FE342">
              <w:rPr>
                <w:rFonts w:ascii="Calibri" w:eastAsia="Calibri" w:hAnsi="Calibri" w:cs="Calibri"/>
                <w:color w:val="000000" w:themeColor="text1"/>
              </w:rPr>
              <w:t>String</w:t>
            </w:r>
          </w:p>
        </w:tc>
        <w:tc>
          <w:tcPr>
            <w:tcW w:w="1845"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31F38A9A" w14:textId="5C042B73" w:rsidR="383FE342" w:rsidRDefault="383FE342" w:rsidP="383FE342">
            <w:pPr>
              <w:jc w:val="center"/>
            </w:pPr>
            <w:r w:rsidRPr="383FE342">
              <w:rPr>
                <w:rFonts w:ascii="Calibri" w:eastAsia="Calibri" w:hAnsi="Calibri" w:cs="Calibri"/>
                <w:color w:val="000000" w:themeColor="text1"/>
              </w:rPr>
              <w:t>42420</w:t>
            </w:r>
          </w:p>
        </w:tc>
      </w:tr>
    </w:tbl>
    <w:p w14:paraId="76699CB3" w14:textId="73AB3D31" w:rsidR="00841FBA" w:rsidRDefault="00841FBA" w:rsidP="383FE342">
      <w:pPr>
        <w:pStyle w:val="ListParagraph"/>
        <w:ind w:left="0"/>
        <w:jc w:val="both"/>
      </w:pPr>
    </w:p>
    <w:p w14:paraId="732E8E3C" w14:textId="1A04FFD7" w:rsidR="383FE342" w:rsidRDefault="306B4617" w:rsidP="383FE342">
      <w:pPr>
        <w:pStyle w:val="ListParagraph"/>
        <w:ind w:left="0"/>
        <w:jc w:val="both"/>
      </w:pPr>
      <w:r>
        <w:t>In the data architecture for this business intelligence system, the customer dimension plays a critical role in understanding customer behavior and preferences. To further enhance the usefulness of this dimension, a sub-dimension was created that takes into account the Gross Domestic Product (GDP) of the region where the customer lives.</w:t>
      </w:r>
    </w:p>
    <w:p w14:paraId="18E87B2D" w14:textId="2B2978F4" w:rsidR="383FE342" w:rsidRDefault="383FE342" w:rsidP="383FE342">
      <w:pPr>
        <w:pStyle w:val="ListParagraph"/>
        <w:ind w:left="0"/>
        <w:jc w:val="both"/>
      </w:pPr>
    </w:p>
    <w:p w14:paraId="7531A849" w14:textId="4AFFC3C8" w:rsidR="383FE342" w:rsidRDefault="306B4617" w:rsidP="383FE342">
      <w:pPr>
        <w:pStyle w:val="ListParagraph"/>
        <w:ind w:left="0"/>
        <w:jc w:val="both"/>
      </w:pPr>
      <w:r>
        <w:t xml:space="preserve">The decision to create this sub-dimension was based on the fact that whenever an analysis is performed on GDP, it is likely to be associated with the customer dimension. By incorporating GDP data into the customer dimension, businesses can gain deeper insights into customer </w:t>
      </w:r>
      <w:r>
        <w:lastRenderedPageBreak/>
        <w:t>behavior and preferences in relation to economic factors, such as spending power and purchasing habits.</w:t>
      </w:r>
    </w:p>
    <w:p w14:paraId="552F9976" w14:textId="27FFE76D" w:rsidR="383FE342" w:rsidRDefault="383FE342" w:rsidP="383FE342">
      <w:pPr>
        <w:pStyle w:val="ListParagraph"/>
        <w:ind w:left="0"/>
        <w:jc w:val="both"/>
      </w:pPr>
    </w:p>
    <w:p w14:paraId="2003421E" w14:textId="535E996A" w:rsidR="383FE342" w:rsidRDefault="306B4617" w:rsidP="383FE342">
      <w:pPr>
        <w:pStyle w:val="ListParagraph"/>
        <w:ind w:left="0"/>
        <w:jc w:val="both"/>
      </w:pPr>
      <w:r>
        <w:t>The primary key for this sub-dimension table is the region ID, which provides a unique identifier for each region where the organization's customers reside. Key attributes in this table include the region name and the actual GDP of the region.</w:t>
      </w:r>
    </w:p>
    <w:p w14:paraId="07D71055" w14:textId="3FE12710" w:rsidR="306B4617" w:rsidRDefault="0014387A" w:rsidP="0014387A">
      <w:pPr>
        <w:pStyle w:val="Heading4"/>
      </w:pPr>
      <w:r>
        <w:t>Dimension GDP (Outrigger - Connected to Dimension Customer)</w:t>
      </w:r>
    </w:p>
    <w:p w14:paraId="07D16E32" w14:textId="087D2AA4" w:rsidR="0014387A" w:rsidRPr="0014387A" w:rsidRDefault="0014387A" w:rsidP="0014387A">
      <w:r w:rsidRPr="00E7435F">
        <w:rPr>
          <w:color w:val="ED7D31" w:themeColor="accent2"/>
        </w:rPr>
        <w:t>Add: Region Key (FK)</w:t>
      </w:r>
    </w:p>
    <w:p w14:paraId="23B8093B" w14:textId="0E2886AB" w:rsidR="306B4617" w:rsidRDefault="306B4617" w:rsidP="306B4617">
      <w:pPr>
        <w:pStyle w:val="ListParagraph"/>
        <w:ind w:left="0"/>
        <w:jc w:val="both"/>
      </w:pPr>
      <w:r>
        <w:t xml:space="preserve">For this </w:t>
      </w:r>
      <w:r w:rsidR="000B3D7D">
        <w:t>mini</w:t>
      </w:r>
      <w:r>
        <w:t xml:space="preserve"> dimension</w:t>
      </w:r>
    </w:p>
    <w:p w14:paraId="74D52E6E" w14:textId="2D4BEC59" w:rsidR="00E7435F" w:rsidRPr="00E7435F" w:rsidRDefault="00E7435F" w:rsidP="306B4617">
      <w:pPr>
        <w:pStyle w:val="ListParagraph"/>
        <w:ind w:left="0"/>
        <w:jc w:val="both"/>
        <w:rPr>
          <w:color w:val="ED7D31" w:themeColor="accent2"/>
        </w:rPr>
      </w:pPr>
    </w:p>
    <w:tbl>
      <w:tblPr>
        <w:tblStyle w:val="TableGrid"/>
        <w:tblW w:w="0" w:type="auto"/>
        <w:tblLayout w:type="fixed"/>
        <w:tblLook w:val="06A0" w:firstRow="1" w:lastRow="0" w:firstColumn="1" w:lastColumn="0" w:noHBand="1" w:noVBand="1"/>
      </w:tblPr>
      <w:tblGrid>
        <w:gridCol w:w="1383"/>
        <w:gridCol w:w="3829"/>
        <w:gridCol w:w="1537"/>
        <w:gridCol w:w="1742"/>
      </w:tblGrid>
      <w:tr w:rsidR="383FE342" w14:paraId="13332395" w14:textId="77777777" w:rsidTr="383FE342">
        <w:trPr>
          <w:trHeight w:val="300"/>
        </w:trPr>
        <w:tc>
          <w:tcPr>
            <w:tcW w:w="1383" w:type="dxa"/>
            <w:tcBorders>
              <w:top w:val="single" w:sz="4" w:space="0" w:color="auto"/>
              <w:left w:val="single" w:sz="4" w:space="0" w:color="auto"/>
              <w:bottom w:val="single" w:sz="4" w:space="0" w:color="auto"/>
              <w:right w:val="nil"/>
            </w:tcBorders>
            <w:shd w:val="clear" w:color="auto" w:fill="D9D9D9" w:themeFill="background1" w:themeFillShade="D9"/>
            <w:tcMar>
              <w:top w:w="15" w:type="dxa"/>
              <w:left w:w="15" w:type="dxa"/>
              <w:right w:w="15" w:type="dxa"/>
            </w:tcMar>
            <w:vAlign w:val="center"/>
          </w:tcPr>
          <w:p w14:paraId="1E738D8E" w14:textId="576F42F4" w:rsidR="383FE342" w:rsidRDefault="383FE342" w:rsidP="383FE342">
            <w:pPr>
              <w:jc w:val="center"/>
            </w:pPr>
            <w:r w:rsidRPr="383FE342">
              <w:rPr>
                <w:rFonts w:ascii="Calibri" w:eastAsia="Calibri" w:hAnsi="Calibri" w:cs="Calibri"/>
                <w:b/>
                <w:bCs/>
                <w:color w:val="000000" w:themeColor="text1"/>
              </w:rPr>
              <w:t>Field</w:t>
            </w:r>
          </w:p>
        </w:tc>
        <w:tc>
          <w:tcPr>
            <w:tcW w:w="3829"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7A7DCDDD" w14:textId="0029D7B7" w:rsidR="383FE342" w:rsidRDefault="1B2C4A87" w:rsidP="383FE342">
            <w:pPr>
              <w:jc w:val="center"/>
              <w:rPr>
                <w:rFonts w:ascii="Calibri" w:eastAsia="Calibri" w:hAnsi="Calibri" w:cs="Calibri"/>
                <w:b/>
                <w:color w:val="000000" w:themeColor="text1"/>
              </w:rPr>
            </w:pPr>
            <w:r w:rsidRPr="1B2C4A87">
              <w:rPr>
                <w:rFonts w:ascii="Calibri" w:eastAsia="Calibri" w:hAnsi="Calibri" w:cs="Calibri"/>
                <w:b/>
                <w:bCs/>
                <w:color w:val="000000" w:themeColor="text1"/>
              </w:rPr>
              <w:t>Description</w:t>
            </w:r>
          </w:p>
        </w:tc>
        <w:tc>
          <w:tcPr>
            <w:tcW w:w="1537" w:type="dxa"/>
            <w:tcBorders>
              <w:top w:val="single" w:sz="4" w:space="0" w:color="auto"/>
              <w:left w:val="nil"/>
              <w:bottom w:val="single" w:sz="4" w:space="0" w:color="auto"/>
              <w:right w:val="nil"/>
            </w:tcBorders>
            <w:shd w:val="clear" w:color="auto" w:fill="D9D9D9" w:themeFill="background1" w:themeFillShade="D9"/>
            <w:tcMar>
              <w:top w:w="15" w:type="dxa"/>
              <w:left w:w="15" w:type="dxa"/>
              <w:right w:w="15" w:type="dxa"/>
            </w:tcMar>
            <w:vAlign w:val="center"/>
          </w:tcPr>
          <w:p w14:paraId="2B1F38D0" w14:textId="0D39BFBA" w:rsidR="383FE342" w:rsidRDefault="383FE342" w:rsidP="383FE342">
            <w:pPr>
              <w:jc w:val="center"/>
            </w:pPr>
            <w:r w:rsidRPr="383FE342">
              <w:rPr>
                <w:rFonts w:ascii="Calibri" w:eastAsia="Calibri" w:hAnsi="Calibri" w:cs="Calibri"/>
                <w:b/>
                <w:bCs/>
                <w:color w:val="000000" w:themeColor="text1"/>
              </w:rPr>
              <w:t>Data type</w:t>
            </w:r>
          </w:p>
        </w:tc>
        <w:tc>
          <w:tcPr>
            <w:tcW w:w="1742" w:type="dxa"/>
            <w:tcBorders>
              <w:top w:val="single" w:sz="4" w:space="0" w:color="auto"/>
              <w:left w:val="nil"/>
              <w:bottom w:val="single" w:sz="4" w:space="0" w:color="auto"/>
              <w:right w:val="single" w:sz="4" w:space="0" w:color="auto"/>
            </w:tcBorders>
            <w:shd w:val="clear" w:color="auto" w:fill="D9D9D9" w:themeFill="background1" w:themeFillShade="D9"/>
            <w:tcMar>
              <w:top w:w="15" w:type="dxa"/>
              <w:left w:w="15" w:type="dxa"/>
              <w:right w:w="15" w:type="dxa"/>
            </w:tcMar>
            <w:vAlign w:val="bottom"/>
          </w:tcPr>
          <w:p w14:paraId="6F580D3B" w14:textId="6DEA4D93" w:rsidR="383FE342" w:rsidRDefault="383FE342" w:rsidP="383FE342">
            <w:pPr>
              <w:jc w:val="center"/>
            </w:pPr>
            <w:r w:rsidRPr="383FE342">
              <w:rPr>
                <w:rFonts w:ascii="Calibri" w:eastAsia="Calibri" w:hAnsi="Calibri" w:cs="Calibri"/>
                <w:b/>
                <w:bCs/>
                <w:color w:val="000000" w:themeColor="text1"/>
              </w:rPr>
              <w:t>Example</w:t>
            </w:r>
          </w:p>
        </w:tc>
      </w:tr>
      <w:tr w:rsidR="383FE342" w14:paraId="0DEEBBDB" w14:textId="77777777" w:rsidTr="383FE342">
        <w:trPr>
          <w:trHeight w:val="300"/>
        </w:trPr>
        <w:tc>
          <w:tcPr>
            <w:tcW w:w="1383" w:type="dxa"/>
            <w:tcBorders>
              <w:top w:val="single" w:sz="4" w:space="0" w:color="auto"/>
              <w:left w:val="single" w:sz="4" w:space="0" w:color="auto"/>
              <w:bottom w:val="nil"/>
              <w:right w:val="nil"/>
            </w:tcBorders>
            <w:shd w:val="clear" w:color="auto" w:fill="FFFFFF" w:themeFill="background1"/>
            <w:tcMar>
              <w:top w:w="15" w:type="dxa"/>
              <w:left w:w="15" w:type="dxa"/>
              <w:right w:w="15" w:type="dxa"/>
            </w:tcMar>
            <w:vAlign w:val="center"/>
          </w:tcPr>
          <w:p w14:paraId="3EA9EA92" w14:textId="617B4257" w:rsidR="383FE342" w:rsidRDefault="383FE342" w:rsidP="383FE342">
            <w:pPr>
              <w:jc w:val="center"/>
            </w:pPr>
            <w:r w:rsidRPr="383FE342">
              <w:rPr>
                <w:rFonts w:ascii="Calibri" w:eastAsia="Calibri" w:hAnsi="Calibri" w:cs="Calibri"/>
                <w:color w:val="000000" w:themeColor="text1"/>
              </w:rPr>
              <w:t>PK Region ID</w:t>
            </w:r>
          </w:p>
        </w:tc>
        <w:tc>
          <w:tcPr>
            <w:tcW w:w="3829"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299686D8" w14:textId="63F850B1" w:rsidR="383FE342" w:rsidRDefault="383FE342" w:rsidP="383FE342">
            <w:pPr>
              <w:jc w:val="center"/>
            </w:pPr>
            <w:r w:rsidRPr="383FE342">
              <w:rPr>
                <w:rFonts w:ascii="Calibri" w:eastAsia="Calibri" w:hAnsi="Calibri" w:cs="Calibri"/>
                <w:color w:val="000000" w:themeColor="text1"/>
              </w:rPr>
              <w:t>Primary Key</w:t>
            </w:r>
          </w:p>
        </w:tc>
        <w:tc>
          <w:tcPr>
            <w:tcW w:w="1537" w:type="dxa"/>
            <w:tcBorders>
              <w:top w:val="single" w:sz="4" w:space="0" w:color="auto"/>
              <w:left w:val="nil"/>
              <w:bottom w:val="nil"/>
              <w:right w:val="nil"/>
            </w:tcBorders>
            <w:shd w:val="clear" w:color="auto" w:fill="FFFFFF" w:themeFill="background1"/>
            <w:tcMar>
              <w:top w:w="15" w:type="dxa"/>
              <w:left w:w="15" w:type="dxa"/>
              <w:right w:w="15" w:type="dxa"/>
            </w:tcMar>
            <w:vAlign w:val="center"/>
          </w:tcPr>
          <w:p w14:paraId="311026E8" w14:textId="62941D1C" w:rsidR="383FE342" w:rsidRDefault="383FE342" w:rsidP="383FE342">
            <w:pPr>
              <w:jc w:val="center"/>
            </w:pPr>
            <w:r w:rsidRPr="383FE342">
              <w:rPr>
                <w:rFonts w:ascii="Calibri" w:eastAsia="Calibri" w:hAnsi="Calibri" w:cs="Calibri"/>
                <w:color w:val="000000" w:themeColor="text1"/>
              </w:rPr>
              <w:t>Int64</w:t>
            </w:r>
          </w:p>
        </w:tc>
        <w:tc>
          <w:tcPr>
            <w:tcW w:w="1742" w:type="dxa"/>
            <w:tcBorders>
              <w:top w:val="single" w:sz="4" w:space="0" w:color="auto"/>
              <w:left w:val="nil"/>
              <w:bottom w:val="nil"/>
              <w:right w:val="single" w:sz="4" w:space="0" w:color="auto"/>
            </w:tcBorders>
            <w:shd w:val="clear" w:color="auto" w:fill="FFFFFF" w:themeFill="background1"/>
            <w:tcMar>
              <w:top w:w="15" w:type="dxa"/>
              <w:left w:w="15" w:type="dxa"/>
              <w:right w:w="15" w:type="dxa"/>
            </w:tcMar>
            <w:vAlign w:val="center"/>
          </w:tcPr>
          <w:p w14:paraId="18669949" w14:textId="2B18A8A1" w:rsidR="383FE342" w:rsidRDefault="383FE342" w:rsidP="383FE342">
            <w:pPr>
              <w:jc w:val="center"/>
            </w:pPr>
            <w:r w:rsidRPr="383FE342">
              <w:rPr>
                <w:rFonts w:ascii="Calibri" w:eastAsia="Calibri" w:hAnsi="Calibri" w:cs="Calibri"/>
                <w:color w:val="000000" w:themeColor="text1"/>
              </w:rPr>
              <w:t>1</w:t>
            </w:r>
          </w:p>
        </w:tc>
      </w:tr>
      <w:tr w:rsidR="383FE342" w14:paraId="609829FC" w14:textId="77777777" w:rsidTr="383FE342">
        <w:trPr>
          <w:trHeight w:val="300"/>
        </w:trPr>
        <w:tc>
          <w:tcPr>
            <w:tcW w:w="1383" w:type="dxa"/>
            <w:tcBorders>
              <w:top w:val="nil"/>
              <w:left w:val="single" w:sz="4" w:space="0" w:color="auto"/>
              <w:bottom w:val="nil"/>
              <w:right w:val="nil"/>
            </w:tcBorders>
            <w:shd w:val="clear" w:color="auto" w:fill="F2F2F2" w:themeFill="background1" w:themeFillShade="F2"/>
            <w:tcMar>
              <w:top w:w="15" w:type="dxa"/>
              <w:left w:w="15" w:type="dxa"/>
              <w:right w:w="15" w:type="dxa"/>
            </w:tcMar>
            <w:vAlign w:val="center"/>
          </w:tcPr>
          <w:p w14:paraId="290AE82C" w14:textId="72680C1A" w:rsidR="383FE342" w:rsidRDefault="383FE342" w:rsidP="383FE342">
            <w:pPr>
              <w:jc w:val="center"/>
            </w:pPr>
            <w:r w:rsidRPr="383FE342">
              <w:rPr>
                <w:rFonts w:ascii="Calibri" w:eastAsia="Calibri" w:hAnsi="Calibri" w:cs="Calibri"/>
                <w:color w:val="000000" w:themeColor="text1"/>
              </w:rPr>
              <w:t>Region</w:t>
            </w:r>
          </w:p>
        </w:tc>
        <w:tc>
          <w:tcPr>
            <w:tcW w:w="3829" w:type="dxa"/>
            <w:tcBorders>
              <w:top w:val="nil"/>
              <w:left w:val="nil"/>
              <w:bottom w:val="nil"/>
              <w:right w:val="nil"/>
            </w:tcBorders>
            <w:shd w:val="clear" w:color="auto" w:fill="F2F2F2" w:themeFill="background1" w:themeFillShade="F2"/>
            <w:tcMar>
              <w:top w:w="15" w:type="dxa"/>
              <w:left w:w="15" w:type="dxa"/>
              <w:right w:w="15" w:type="dxa"/>
            </w:tcMar>
            <w:vAlign w:val="center"/>
          </w:tcPr>
          <w:p w14:paraId="54300FE2" w14:textId="484463F0" w:rsidR="383FE342" w:rsidRDefault="383FE342" w:rsidP="383FE342">
            <w:pPr>
              <w:jc w:val="center"/>
            </w:pPr>
            <w:r w:rsidRPr="383FE342">
              <w:rPr>
                <w:rFonts w:ascii="Calibri" w:eastAsia="Calibri" w:hAnsi="Calibri" w:cs="Calibri"/>
                <w:color w:val="000000" w:themeColor="text1"/>
              </w:rPr>
              <w:t>The region of reference for the GDP</w:t>
            </w:r>
          </w:p>
        </w:tc>
        <w:tc>
          <w:tcPr>
            <w:tcW w:w="1537" w:type="dxa"/>
            <w:tcBorders>
              <w:top w:val="nil"/>
              <w:left w:val="nil"/>
              <w:bottom w:val="nil"/>
              <w:right w:val="nil"/>
            </w:tcBorders>
            <w:shd w:val="clear" w:color="auto" w:fill="F2F2F2" w:themeFill="background1" w:themeFillShade="F2"/>
            <w:tcMar>
              <w:top w:w="15" w:type="dxa"/>
              <w:left w:w="15" w:type="dxa"/>
              <w:right w:w="15" w:type="dxa"/>
            </w:tcMar>
            <w:vAlign w:val="center"/>
          </w:tcPr>
          <w:p w14:paraId="091F1F42" w14:textId="6E874C38" w:rsidR="383FE342" w:rsidRDefault="383FE342" w:rsidP="383FE342">
            <w:pPr>
              <w:jc w:val="center"/>
            </w:pPr>
            <w:r w:rsidRPr="383FE342">
              <w:rPr>
                <w:rFonts w:ascii="Calibri" w:eastAsia="Calibri" w:hAnsi="Calibri" w:cs="Calibri"/>
                <w:color w:val="000000" w:themeColor="text1"/>
              </w:rPr>
              <w:t>String</w:t>
            </w:r>
          </w:p>
        </w:tc>
        <w:tc>
          <w:tcPr>
            <w:tcW w:w="1742" w:type="dxa"/>
            <w:tcBorders>
              <w:top w:val="nil"/>
              <w:left w:val="nil"/>
              <w:bottom w:val="nil"/>
              <w:right w:val="single" w:sz="4" w:space="0" w:color="auto"/>
            </w:tcBorders>
            <w:shd w:val="clear" w:color="auto" w:fill="F2F2F2" w:themeFill="background1" w:themeFillShade="F2"/>
            <w:tcMar>
              <w:top w:w="15" w:type="dxa"/>
              <w:left w:w="15" w:type="dxa"/>
              <w:right w:w="15" w:type="dxa"/>
            </w:tcMar>
            <w:vAlign w:val="center"/>
          </w:tcPr>
          <w:p w14:paraId="2AD4A3EB" w14:textId="11FCA7E7" w:rsidR="383FE342" w:rsidRDefault="383FE342" w:rsidP="383FE342">
            <w:pPr>
              <w:jc w:val="center"/>
            </w:pPr>
            <w:r w:rsidRPr="383FE342">
              <w:rPr>
                <w:rFonts w:ascii="Calibri" w:eastAsia="Calibri" w:hAnsi="Calibri" w:cs="Calibri"/>
                <w:color w:val="000000" w:themeColor="text1"/>
              </w:rPr>
              <w:t>West</w:t>
            </w:r>
          </w:p>
        </w:tc>
      </w:tr>
      <w:tr w:rsidR="383FE342" w14:paraId="22D6DD9F" w14:textId="77777777" w:rsidTr="383FE342">
        <w:trPr>
          <w:trHeight w:val="300"/>
        </w:trPr>
        <w:tc>
          <w:tcPr>
            <w:tcW w:w="1383" w:type="dxa"/>
            <w:tcBorders>
              <w:top w:val="nil"/>
              <w:left w:val="single" w:sz="4" w:space="0" w:color="auto"/>
              <w:bottom w:val="single" w:sz="4" w:space="0" w:color="auto"/>
              <w:right w:val="nil"/>
            </w:tcBorders>
            <w:shd w:val="clear" w:color="auto" w:fill="FFFFFF" w:themeFill="background1"/>
            <w:tcMar>
              <w:top w:w="15" w:type="dxa"/>
              <w:left w:w="15" w:type="dxa"/>
              <w:right w:w="15" w:type="dxa"/>
            </w:tcMar>
            <w:vAlign w:val="center"/>
          </w:tcPr>
          <w:p w14:paraId="4BB59871" w14:textId="45A97B04" w:rsidR="383FE342" w:rsidRDefault="383FE342" w:rsidP="383FE342">
            <w:pPr>
              <w:jc w:val="center"/>
            </w:pPr>
            <w:r w:rsidRPr="383FE342">
              <w:rPr>
                <w:rFonts w:ascii="Calibri" w:eastAsia="Calibri" w:hAnsi="Calibri" w:cs="Calibri"/>
                <w:color w:val="000000" w:themeColor="text1"/>
              </w:rPr>
              <w:t>GDP</w:t>
            </w:r>
          </w:p>
        </w:tc>
        <w:tc>
          <w:tcPr>
            <w:tcW w:w="3829"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6015ED81" w14:textId="48A951EC" w:rsidR="383FE342" w:rsidRDefault="383FE342" w:rsidP="383FE342">
            <w:pPr>
              <w:jc w:val="center"/>
            </w:pPr>
            <w:r w:rsidRPr="383FE342">
              <w:rPr>
                <w:rFonts w:ascii="Calibri" w:eastAsia="Calibri" w:hAnsi="Calibri" w:cs="Calibri"/>
                <w:color w:val="000000" w:themeColor="text1"/>
              </w:rPr>
              <w:t xml:space="preserve">GDP value in $ </w:t>
            </w:r>
          </w:p>
        </w:tc>
        <w:tc>
          <w:tcPr>
            <w:tcW w:w="1537" w:type="dxa"/>
            <w:tcBorders>
              <w:top w:val="nil"/>
              <w:left w:val="nil"/>
              <w:bottom w:val="single" w:sz="4" w:space="0" w:color="auto"/>
              <w:right w:val="nil"/>
            </w:tcBorders>
            <w:shd w:val="clear" w:color="auto" w:fill="FFFFFF" w:themeFill="background1"/>
            <w:tcMar>
              <w:top w:w="15" w:type="dxa"/>
              <w:left w:w="15" w:type="dxa"/>
              <w:right w:w="15" w:type="dxa"/>
            </w:tcMar>
            <w:vAlign w:val="center"/>
          </w:tcPr>
          <w:p w14:paraId="0ADD2ADD" w14:textId="37FC06E6" w:rsidR="383FE342" w:rsidRDefault="383FE342" w:rsidP="383FE342">
            <w:pPr>
              <w:jc w:val="center"/>
            </w:pPr>
            <w:r w:rsidRPr="383FE342">
              <w:rPr>
                <w:rFonts w:ascii="Calibri" w:eastAsia="Calibri" w:hAnsi="Calibri" w:cs="Calibri"/>
                <w:color w:val="000000" w:themeColor="text1"/>
              </w:rPr>
              <w:t>Float64</w:t>
            </w:r>
          </w:p>
        </w:tc>
        <w:tc>
          <w:tcPr>
            <w:tcW w:w="1742" w:type="dxa"/>
            <w:tcBorders>
              <w:top w:val="nil"/>
              <w:left w:val="nil"/>
              <w:bottom w:val="single" w:sz="4" w:space="0" w:color="auto"/>
              <w:right w:val="single" w:sz="4" w:space="0" w:color="auto"/>
            </w:tcBorders>
            <w:shd w:val="clear" w:color="auto" w:fill="FFFFFF" w:themeFill="background1"/>
            <w:tcMar>
              <w:top w:w="15" w:type="dxa"/>
              <w:left w:w="15" w:type="dxa"/>
              <w:right w:w="15" w:type="dxa"/>
            </w:tcMar>
            <w:vAlign w:val="center"/>
          </w:tcPr>
          <w:p w14:paraId="1813F5B1" w14:textId="6D4A68D8" w:rsidR="383FE342" w:rsidRDefault="383FE342" w:rsidP="383FE342">
            <w:pPr>
              <w:jc w:val="center"/>
            </w:pPr>
            <w:r w:rsidRPr="383FE342">
              <w:rPr>
                <w:rFonts w:ascii="Calibri" w:eastAsia="Calibri" w:hAnsi="Calibri" w:cs="Calibri"/>
                <w:color w:val="000000" w:themeColor="text1"/>
              </w:rPr>
              <w:t>10000000</w:t>
            </w:r>
          </w:p>
        </w:tc>
      </w:tr>
    </w:tbl>
    <w:p w14:paraId="44ABA289" w14:textId="05652D3F" w:rsidR="383FE342" w:rsidRDefault="383FE342" w:rsidP="383FE342">
      <w:pPr>
        <w:pStyle w:val="ListParagraph"/>
        <w:ind w:left="0"/>
        <w:jc w:val="both"/>
      </w:pPr>
    </w:p>
    <w:p w14:paraId="73253FF8" w14:textId="77777777" w:rsidR="003C658F" w:rsidRDefault="003C658F" w:rsidP="003C658F">
      <w:pPr>
        <w:pStyle w:val="ListParagraph"/>
      </w:pPr>
    </w:p>
    <w:p w14:paraId="418BF734" w14:textId="776F8E15" w:rsidR="003C658F" w:rsidRPr="0014387A" w:rsidRDefault="0014387A" w:rsidP="0014387A">
      <w:pPr>
        <w:pStyle w:val="Heading2"/>
        <w:rPr>
          <w:color w:val="4472C4" w:themeColor="accent1"/>
        </w:rPr>
      </w:pPr>
      <w:r w:rsidRPr="0014387A">
        <w:rPr>
          <w:color w:val="4472C4" w:themeColor="accent1"/>
        </w:rPr>
        <w:t>4.</w:t>
      </w:r>
      <w:r w:rsidR="383FE342" w:rsidRPr="0014387A">
        <w:rPr>
          <w:color w:val="4472C4" w:themeColor="accent1"/>
        </w:rPr>
        <w:t>Identify numerical measurements in the fact table(s) - IVO   [pp 62:67 Trabalho exemplo]</w:t>
      </w:r>
    </w:p>
    <w:p w14:paraId="557D434E" w14:textId="77777777" w:rsidR="003C658F" w:rsidRDefault="003C658F" w:rsidP="003C658F">
      <w:pPr>
        <w:pStyle w:val="ListParagraph"/>
      </w:pPr>
    </w:p>
    <w:p w14:paraId="6466D36B" w14:textId="22A521C4" w:rsidR="00A2052C" w:rsidRPr="00EB2A11" w:rsidRDefault="0014387A" w:rsidP="0014387A">
      <w:pPr>
        <w:pStyle w:val="Heading2"/>
        <w:rPr>
          <w:color w:val="auto"/>
        </w:rPr>
      </w:pPr>
      <w:r>
        <w:t>5.</w:t>
      </w:r>
      <w:r w:rsidR="383FE342">
        <w:t>Draw the data warehouse star diagram</w:t>
      </w:r>
    </w:p>
    <w:p w14:paraId="017E084D" w14:textId="77777777" w:rsidR="00EB2A11" w:rsidRDefault="00EB2A11" w:rsidP="00EB2A11">
      <w:pPr>
        <w:pStyle w:val="ListParagraph"/>
      </w:pPr>
    </w:p>
    <w:p w14:paraId="3A664BFD" w14:textId="252DD129" w:rsidR="00EB2A11" w:rsidRDefault="00EB2A11" w:rsidP="00EB2A11">
      <w:r w:rsidRPr="00EB2A11">
        <w:rPr>
          <w:noProof/>
        </w:rPr>
        <w:lastRenderedPageBreak/>
        <w:drawing>
          <wp:inline distT="0" distB="0" distL="0" distR="0" wp14:anchorId="69BDD939" wp14:editId="6E8A9B0A">
            <wp:extent cx="5400040" cy="44754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4475480"/>
                    </a:xfrm>
                    <a:prstGeom prst="rect">
                      <a:avLst/>
                    </a:prstGeom>
                  </pic:spPr>
                </pic:pic>
              </a:graphicData>
            </a:graphic>
          </wp:inline>
        </w:drawing>
      </w:r>
    </w:p>
    <w:p w14:paraId="6467207D" w14:textId="77777777" w:rsidR="003C658F" w:rsidRDefault="003C658F" w:rsidP="003C658F">
      <w:pPr>
        <w:pStyle w:val="ListParagraph"/>
      </w:pPr>
    </w:p>
    <w:p w14:paraId="487F4719" w14:textId="24DA44B6" w:rsidR="00946BE1" w:rsidRDefault="00946BE1" w:rsidP="005A6136">
      <w:pPr>
        <w:pStyle w:val="ListParagraph"/>
      </w:pPr>
    </w:p>
    <w:sectPr w:rsidR="00946BE1">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E4D53"/>
    <w:multiLevelType w:val="hybridMultilevel"/>
    <w:tmpl w:val="475287EC"/>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start w:val="1"/>
      <w:numFmt w:val="lowerLetter"/>
      <w:lvlText w:val="%5."/>
      <w:lvlJc w:val="left"/>
      <w:pPr>
        <w:ind w:left="3600" w:hanging="360"/>
      </w:pPr>
    </w:lvl>
    <w:lvl w:ilvl="5" w:tplc="0816001B">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 w15:restartNumberingAfterBreak="0">
    <w:nsid w:val="073D5A19"/>
    <w:multiLevelType w:val="hybridMultilevel"/>
    <w:tmpl w:val="4FB8A93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1A4A4279"/>
    <w:multiLevelType w:val="hybridMultilevel"/>
    <w:tmpl w:val="3A5EBAA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8160001">
      <w:start w:val="1"/>
      <w:numFmt w:val="bullet"/>
      <w:lvlText w:val=""/>
      <w:lvlJc w:val="left"/>
      <w:pPr>
        <w:ind w:left="720" w:hanging="360"/>
      </w:pPr>
      <w:rPr>
        <w:rFonts w:ascii="Symbol" w:hAnsi="Symbol" w:hint="default"/>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D9A704B"/>
    <w:multiLevelType w:val="hybridMultilevel"/>
    <w:tmpl w:val="5E1847F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5981271"/>
    <w:multiLevelType w:val="hybridMultilevel"/>
    <w:tmpl w:val="81EA971A"/>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C8E2BC9"/>
    <w:multiLevelType w:val="hybridMultilevel"/>
    <w:tmpl w:val="A17460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08160001">
      <w:start w:val="1"/>
      <w:numFmt w:val="bullet"/>
      <w:lvlText w:val=""/>
      <w:lvlJc w:val="left"/>
      <w:pPr>
        <w:ind w:left="720" w:hanging="360"/>
      </w:pPr>
      <w:rPr>
        <w:rFonts w:ascii="Symbol" w:hAnsi="Symbol" w:hint="default"/>
      </w:r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D7663A4"/>
    <w:multiLevelType w:val="hybridMultilevel"/>
    <w:tmpl w:val="CC9CFD44"/>
    <w:lvl w:ilvl="0" w:tplc="0816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8E905B9"/>
    <w:multiLevelType w:val="multilevel"/>
    <w:tmpl w:val="475287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6433CA9"/>
    <w:multiLevelType w:val="hybridMultilevel"/>
    <w:tmpl w:val="E2AC833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84638846">
    <w:abstractNumId w:val="0"/>
  </w:num>
  <w:num w:numId="2" w16cid:durableId="10224182">
    <w:abstractNumId w:val="1"/>
  </w:num>
  <w:num w:numId="3" w16cid:durableId="752550554">
    <w:abstractNumId w:val="8"/>
  </w:num>
  <w:num w:numId="4" w16cid:durableId="133371356">
    <w:abstractNumId w:val="7"/>
  </w:num>
  <w:num w:numId="5" w16cid:durableId="1455296521">
    <w:abstractNumId w:val="6"/>
  </w:num>
  <w:num w:numId="6" w16cid:durableId="1069839239">
    <w:abstractNumId w:val="4"/>
  </w:num>
  <w:num w:numId="7" w16cid:durableId="1744445170">
    <w:abstractNumId w:val="5"/>
  </w:num>
  <w:num w:numId="8" w16cid:durableId="1187789862">
    <w:abstractNumId w:val="3"/>
  </w:num>
  <w:num w:numId="9" w16cid:durableId="18426991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DO3MDAyMDG0tDBV0lEKTi0uzszPAykwqwUAMUnY2SwAAAA="/>
  </w:docVars>
  <w:rsids>
    <w:rsidRoot w:val="000D2C5F"/>
    <w:rsid w:val="00015FB7"/>
    <w:rsid w:val="0001770E"/>
    <w:rsid w:val="00020108"/>
    <w:rsid w:val="00022C88"/>
    <w:rsid w:val="000241CE"/>
    <w:rsid w:val="000244A1"/>
    <w:rsid w:val="00026166"/>
    <w:rsid w:val="00026F96"/>
    <w:rsid w:val="00033491"/>
    <w:rsid w:val="00041D03"/>
    <w:rsid w:val="00095ED8"/>
    <w:rsid w:val="00097E3F"/>
    <w:rsid w:val="000A6137"/>
    <w:rsid w:val="000B265D"/>
    <w:rsid w:val="000B2E3F"/>
    <w:rsid w:val="000B3D7D"/>
    <w:rsid w:val="000C105D"/>
    <w:rsid w:val="000C49E9"/>
    <w:rsid w:val="000C7CB9"/>
    <w:rsid w:val="000D2C5F"/>
    <w:rsid w:val="000E285F"/>
    <w:rsid w:val="000E3BD7"/>
    <w:rsid w:val="000F1DFD"/>
    <w:rsid w:val="000F617E"/>
    <w:rsid w:val="00101CAB"/>
    <w:rsid w:val="001117D1"/>
    <w:rsid w:val="0011664C"/>
    <w:rsid w:val="0012767E"/>
    <w:rsid w:val="00135929"/>
    <w:rsid w:val="00137284"/>
    <w:rsid w:val="0014387A"/>
    <w:rsid w:val="0016278B"/>
    <w:rsid w:val="00164166"/>
    <w:rsid w:val="00166954"/>
    <w:rsid w:val="0016729E"/>
    <w:rsid w:val="00172733"/>
    <w:rsid w:val="00180EBD"/>
    <w:rsid w:val="001821F2"/>
    <w:rsid w:val="0019108F"/>
    <w:rsid w:val="0019610F"/>
    <w:rsid w:val="00196F08"/>
    <w:rsid w:val="001A5049"/>
    <w:rsid w:val="001B2FED"/>
    <w:rsid w:val="001B4555"/>
    <w:rsid w:val="001C3FDB"/>
    <w:rsid w:val="001C7F0D"/>
    <w:rsid w:val="001F0E15"/>
    <w:rsid w:val="001F3E0D"/>
    <w:rsid w:val="001F7675"/>
    <w:rsid w:val="0020304C"/>
    <w:rsid w:val="00206612"/>
    <w:rsid w:val="00212A3F"/>
    <w:rsid w:val="00213BE4"/>
    <w:rsid w:val="00215351"/>
    <w:rsid w:val="002217DB"/>
    <w:rsid w:val="002265E5"/>
    <w:rsid w:val="00227368"/>
    <w:rsid w:val="00227DFF"/>
    <w:rsid w:val="00231FD0"/>
    <w:rsid w:val="00246427"/>
    <w:rsid w:val="00256776"/>
    <w:rsid w:val="00266FCA"/>
    <w:rsid w:val="00290015"/>
    <w:rsid w:val="002A565F"/>
    <w:rsid w:val="002C06DB"/>
    <w:rsid w:val="002C2666"/>
    <w:rsid w:val="002D7918"/>
    <w:rsid w:val="002E22BC"/>
    <w:rsid w:val="002E604C"/>
    <w:rsid w:val="002F3E9A"/>
    <w:rsid w:val="002F521B"/>
    <w:rsid w:val="0032143B"/>
    <w:rsid w:val="0033345A"/>
    <w:rsid w:val="0034408E"/>
    <w:rsid w:val="003503E7"/>
    <w:rsid w:val="00354527"/>
    <w:rsid w:val="0035453E"/>
    <w:rsid w:val="0036291D"/>
    <w:rsid w:val="003642F9"/>
    <w:rsid w:val="00374536"/>
    <w:rsid w:val="0037785E"/>
    <w:rsid w:val="00383F96"/>
    <w:rsid w:val="00385B2E"/>
    <w:rsid w:val="00390F8A"/>
    <w:rsid w:val="003A5C2E"/>
    <w:rsid w:val="003B18CF"/>
    <w:rsid w:val="003B2AC5"/>
    <w:rsid w:val="003C1525"/>
    <w:rsid w:val="003C658F"/>
    <w:rsid w:val="003D0B04"/>
    <w:rsid w:val="003D1C41"/>
    <w:rsid w:val="0043282D"/>
    <w:rsid w:val="0043326E"/>
    <w:rsid w:val="00444B82"/>
    <w:rsid w:val="0046102F"/>
    <w:rsid w:val="0047053F"/>
    <w:rsid w:val="00473F97"/>
    <w:rsid w:val="00487151"/>
    <w:rsid w:val="004A13C0"/>
    <w:rsid w:val="004C577C"/>
    <w:rsid w:val="004E7E8B"/>
    <w:rsid w:val="004F76EF"/>
    <w:rsid w:val="00507323"/>
    <w:rsid w:val="0051542E"/>
    <w:rsid w:val="00537EB5"/>
    <w:rsid w:val="00562540"/>
    <w:rsid w:val="00563CD0"/>
    <w:rsid w:val="005758A8"/>
    <w:rsid w:val="00580CCB"/>
    <w:rsid w:val="00583861"/>
    <w:rsid w:val="00590713"/>
    <w:rsid w:val="005A36D9"/>
    <w:rsid w:val="005A6136"/>
    <w:rsid w:val="005A620B"/>
    <w:rsid w:val="005A7BAA"/>
    <w:rsid w:val="005B536A"/>
    <w:rsid w:val="005B57A8"/>
    <w:rsid w:val="005E00D5"/>
    <w:rsid w:val="005E2947"/>
    <w:rsid w:val="005E3E03"/>
    <w:rsid w:val="005F3008"/>
    <w:rsid w:val="005F724C"/>
    <w:rsid w:val="0060037B"/>
    <w:rsid w:val="00606595"/>
    <w:rsid w:val="00613760"/>
    <w:rsid w:val="006164C7"/>
    <w:rsid w:val="00620C0D"/>
    <w:rsid w:val="0062687C"/>
    <w:rsid w:val="00627398"/>
    <w:rsid w:val="00635917"/>
    <w:rsid w:val="00651ADA"/>
    <w:rsid w:val="0065464C"/>
    <w:rsid w:val="00657761"/>
    <w:rsid w:val="00681266"/>
    <w:rsid w:val="00681FA9"/>
    <w:rsid w:val="00685E4A"/>
    <w:rsid w:val="00695F2A"/>
    <w:rsid w:val="006A4232"/>
    <w:rsid w:val="006A64CE"/>
    <w:rsid w:val="006B0540"/>
    <w:rsid w:val="006B53D1"/>
    <w:rsid w:val="006D318A"/>
    <w:rsid w:val="006D64A0"/>
    <w:rsid w:val="006E6130"/>
    <w:rsid w:val="006F0D31"/>
    <w:rsid w:val="007032A0"/>
    <w:rsid w:val="00706784"/>
    <w:rsid w:val="00716E2F"/>
    <w:rsid w:val="00723AF0"/>
    <w:rsid w:val="00725D1B"/>
    <w:rsid w:val="007264E9"/>
    <w:rsid w:val="00742AA5"/>
    <w:rsid w:val="00743349"/>
    <w:rsid w:val="007624C8"/>
    <w:rsid w:val="00765425"/>
    <w:rsid w:val="00772CFA"/>
    <w:rsid w:val="0078042B"/>
    <w:rsid w:val="007815DE"/>
    <w:rsid w:val="00785DA2"/>
    <w:rsid w:val="00794174"/>
    <w:rsid w:val="007A78AD"/>
    <w:rsid w:val="007C74D5"/>
    <w:rsid w:val="007D72C9"/>
    <w:rsid w:val="007E501F"/>
    <w:rsid w:val="007F3208"/>
    <w:rsid w:val="008027ED"/>
    <w:rsid w:val="008034D7"/>
    <w:rsid w:val="00813BA8"/>
    <w:rsid w:val="008169DB"/>
    <w:rsid w:val="008204A1"/>
    <w:rsid w:val="00821015"/>
    <w:rsid w:val="008349F9"/>
    <w:rsid w:val="00836EE2"/>
    <w:rsid w:val="00836FDD"/>
    <w:rsid w:val="00841FBA"/>
    <w:rsid w:val="00843ED6"/>
    <w:rsid w:val="00847689"/>
    <w:rsid w:val="00857B3E"/>
    <w:rsid w:val="00864C6A"/>
    <w:rsid w:val="00866B67"/>
    <w:rsid w:val="00867025"/>
    <w:rsid w:val="00867129"/>
    <w:rsid w:val="008830C8"/>
    <w:rsid w:val="00887D54"/>
    <w:rsid w:val="00891B8D"/>
    <w:rsid w:val="008A6F1B"/>
    <w:rsid w:val="008D05DC"/>
    <w:rsid w:val="008D3D6F"/>
    <w:rsid w:val="008D5694"/>
    <w:rsid w:val="008E0201"/>
    <w:rsid w:val="008E381A"/>
    <w:rsid w:val="008F09BC"/>
    <w:rsid w:val="008F73B5"/>
    <w:rsid w:val="008F74DB"/>
    <w:rsid w:val="0090439C"/>
    <w:rsid w:val="0091370E"/>
    <w:rsid w:val="00915C0D"/>
    <w:rsid w:val="00915FB1"/>
    <w:rsid w:val="009240AB"/>
    <w:rsid w:val="00927BB7"/>
    <w:rsid w:val="00935950"/>
    <w:rsid w:val="00935EDD"/>
    <w:rsid w:val="00937613"/>
    <w:rsid w:val="00940A66"/>
    <w:rsid w:val="0094345B"/>
    <w:rsid w:val="00946BE1"/>
    <w:rsid w:val="00953AFC"/>
    <w:rsid w:val="0096048B"/>
    <w:rsid w:val="00964E44"/>
    <w:rsid w:val="00967131"/>
    <w:rsid w:val="0098215D"/>
    <w:rsid w:val="009856E0"/>
    <w:rsid w:val="00995DD3"/>
    <w:rsid w:val="009A68BF"/>
    <w:rsid w:val="009D43B9"/>
    <w:rsid w:val="00A016F6"/>
    <w:rsid w:val="00A06F60"/>
    <w:rsid w:val="00A129FD"/>
    <w:rsid w:val="00A2052C"/>
    <w:rsid w:val="00A23FC6"/>
    <w:rsid w:val="00A56BC3"/>
    <w:rsid w:val="00A57DFA"/>
    <w:rsid w:val="00A63041"/>
    <w:rsid w:val="00A70439"/>
    <w:rsid w:val="00A718BE"/>
    <w:rsid w:val="00A85B7F"/>
    <w:rsid w:val="00A970C9"/>
    <w:rsid w:val="00AA04CC"/>
    <w:rsid w:val="00AA5659"/>
    <w:rsid w:val="00AB4A5A"/>
    <w:rsid w:val="00AC1100"/>
    <w:rsid w:val="00AD2D38"/>
    <w:rsid w:val="00AE0690"/>
    <w:rsid w:val="00AE1030"/>
    <w:rsid w:val="00AE1779"/>
    <w:rsid w:val="00AE3399"/>
    <w:rsid w:val="00AF0F2D"/>
    <w:rsid w:val="00AF6420"/>
    <w:rsid w:val="00AF6DC5"/>
    <w:rsid w:val="00AF752C"/>
    <w:rsid w:val="00B029F6"/>
    <w:rsid w:val="00B14C4B"/>
    <w:rsid w:val="00B15D4B"/>
    <w:rsid w:val="00B20A0F"/>
    <w:rsid w:val="00B279DD"/>
    <w:rsid w:val="00B3002C"/>
    <w:rsid w:val="00B32972"/>
    <w:rsid w:val="00B37AC4"/>
    <w:rsid w:val="00B44F1E"/>
    <w:rsid w:val="00B5704F"/>
    <w:rsid w:val="00B73DB6"/>
    <w:rsid w:val="00B84AC0"/>
    <w:rsid w:val="00B8693F"/>
    <w:rsid w:val="00B9470A"/>
    <w:rsid w:val="00BA3193"/>
    <w:rsid w:val="00BA6814"/>
    <w:rsid w:val="00BB0E0A"/>
    <w:rsid w:val="00BB2234"/>
    <w:rsid w:val="00BD017E"/>
    <w:rsid w:val="00BE060E"/>
    <w:rsid w:val="00C332CF"/>
    <w:rsid w:val="00C43682"/>
    <w:rsid w:val="00C43A46"/>
    <w:rsid w:val="00C45A72"/>
    <w:rsid w:val="00C501C0"/>
    <w:rsid w:val="00C539CF"/>
    <w:rsid w:val="00C54067"/>
    <w:rsid w:val="00C573E1"/>
    <w:rsid w:val="00C633FC"/>
    <w:rsid w:val="00C6413E"/>
    <w:rsid w:val="00C71CBD"/>
    <w:rsid w:val="00C769E9"/>
    <w:rsid w:val="00C83B0C"/>
    <w:rsid w:val="00C85E01"/>
    <w:rsid w:val="00CA390D"/>
    <w:rsid w:val="00CA4AA0"/>
    <w:rsid w:val="00CA75A7"/>
    <w:rsid w:val="00CB3AD9"/>
    <w:rsid w:val="00CB5799"/>
    <w:rsid w:val="00CC46E3"/>
    <w:rsid w:val="00CD3D41"/>
    <w:rsid w:val="00CF2B18"/>
    <w:rsid w:val="00D01492"/>
    <w:rsid w:val="00D2505C"/>
    <w:rsid w:val="00D26734"/>
    <w:rsid w:val="00D329D3"/>
    <w:rsid w:val="00D33D2D"/>
    <w:rsid w:val="00D4591C"/>
    <w:rsid w:val="00D46CBF"/>
    <w:rsid w:val="00D50679"/>
    <w:rsid w:val="00D53806"/>
    <w:rsid w:val="00D543B4"/>
    <w:rsid w:val="00D759C8"/>
    <w:rsid w:val="00D86E61"/>
    <w:rsid w:val="00D93893"/>
    <w:rsid w:val="00DA326A"/>
    <w:rsid w:val="00DB6585"/>
    <w:rsid w:val="00DC5CBB"/>
    <w:rsid w:val="00DE3221"/>
    <w:rsid w:val="00DE40B7"/>
    <w:rsid w:val="00E00D06"/>
    <w:rsid w:val="00E0148B"/>
    <w:rsid w:val="00E07CF7"/>
    <w:rsid w:val="00E12FAA"/>
    <w:rsid w:val="00E1689D"/>
    <w:rsid w:val="00E244BD"/>
    <w:rsid w:val="00E2597B"/>
    <w:rsid w:val="00E31132"/>
    <w:rsid w:val="00E362B2"/>
    <w:rsid w:val="00E36475"/>
    <w:rsid w:val="00E42171"/>
    <w:rsid w:val="00E4455A"/>
    <w:rsid w:val="00E44D5D"/>
    <w:rsid w:val="00E4558C"/>
    <w:rsid w:val="00E4636E"/>
    <w:rsid w:val="00E50981"/>
    <w:rsid w:val="00E50F85"/>
    <w:rsid w:val="00E60576"/>
    <w:rsid w:val="00E607C9"/>
    <w:rsid w:val="00E7435F"/>
    <w:rsid w:val="00E908A6"/>
    <w:rsid w:val="00E95FBF"/>
    <w:rsid w:val="00E97046"/>
    <w:rsid w:val="00EA5CEC"/>
    <w:rsid w:val="00EB2A11"/>
    <w:rsid w:val="00EC5FEB"/>
    <w:rsid w:val="00ED3EFA"/>
    <w:rsid w:val="00EF0262"/>
    <w:rsid w:val="00EF4AA1"/>
    <w:rsid w:val="00F05502"/>
    <w:rsid w:val="00F22601"/>
    <w:rsid w:val="00F255F8"/>
    <w:rsid w:val="00F25E28"/>
    <w:rsid w:val="00F26EA8"/>
    <w:rsid w:val="00F52943"/>
    <w:rsid w:val="00F74592"/>
    <w:rsid w:val="00F753FF"/>
    <w:rsid w:val="00F81207"/>
    <w:rsid w:val="00F93036"/>
    <w:rsid w:val="00F939A9"/>
    <w:rsid w:val="00FA1EEB"/>
    <w:rsid w:val="00FA48B8"/>
    <w:rsid w:val="00FB68A0"/>
    <w:rsid w:val="00FC4951"/>
    <w:rsid w:val="00FD179D"/>
    <w:rsid w:val="00FD2DD1"/>
    <w:rsid w:val="00FD3C16"/>
    <w:rsid w:val="00FD58D2"/>
    <w:rsid w:val="1B2C4A87"/>
    <w:rsid w:val="306B4617"/>
    <w:rsid w:val="383FE342"/>
    <w:rsid w:val="3C39BF34"/>
    <w:rsid w:val="4B7153A0"/>
    <w:rsid w:val="6CCE651E"/>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C546C"/>
  <w15:chartTrackingRefBased/>
  <w15:docId w15:val="{72E66A7F-EB37-48E0-A153-5357F7490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383FE342"/>
    <w:rPr>
      <w:lang w:val="en-GB"/>
    </w:rPr>
  </w:style>
  <w:style w:type="paragraph" w:styleId="Heading1">
    <w:name w:val="heading 1"/>
    <w:basedOn w:val="Normal"/>
    <w:next w:val="Normal"/>
    <w:link w:val="Heading1Char"/>
    <w:uiPriority w:val="9"/>
    <w:qFormat/>
    <w:rsid w:val="383FE3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383FE3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383FE342"/>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383FE34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383FE34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383FE342"/>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383FE342"/>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383FE342"/>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383FE342"/>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383FE342"/>
    <w:pPr>
      <w:ind w:left="720"/>
      <w:contextualSpacing/>
    </w:pPr>
  </w:style>
  <w:style w:type="paragraph" w:styleId="Title">
    <w:name w:val="Title"/>
    <w:basedOn w:val="Normal"/>
    <w:next w:val="Normal"/>
    <w:link w:val="TitleChar"/>
    <w:uiPriority w:val="10"/>
    <w:qFormat/>
    <w:rsid w:val="383FE342"/>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383FE342"/>
    <w:rPr>
      <w:rFonts w:asciiTheme="majorHAnsi" w:eastAsiaTheme="majorEastAsia" w:hAnsiTheme="majorHAnsi" w:cstheme="majorBidi"/>
      <w:noProof w:val="0"/>
      <w:sz w:val="56"/>
      <w:szCs w:val="56"/>
      <w:lang w:val="en-GB"/>
    </w:rPr>
  </w:style>
  <w:style w:type="paragraph" w:styleId="Subtitle">
    <w:name w:val="Subtitle"/>
    <w:basedOn w:val="Normal"/>
    <w:next w:val="Normal"/>
    <w:link w:val="SubtitleChar"/>
    <w:uiPriority w:val="11"/>
    <w:qFormat/>
    <w:rsid w:val="383FE342"/>
    <w:rPr>
      <w:rFonts w:eastAsiaTheme="minorEastAsia"/>
      <w:color w:val="5A5A5A"/>
    </w:rPr>
  </w:style>
  <w:style w:type="paragraph" w:styleId="Quote">
    <w:name w:val="Quote"/>
    <w:basedOn w:val="Normal"/>
    <w:next w:val="Normal"/>
    <w:link w:val="QuoteChar"/>
    <w:uiPriority w:val="29"/>
    <w:qFormat/>
    <w:rsid w:val="383FE342"/>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83FE342"/>
    <w:pPr>
      <w:spacing w:before="360" w:after="360"/>
      <w:ind w:left="864" w:right="864"/>
      <w:jc w:val="center"/>
    </w:pPr>
    <w:rPr>
      <w:i/>
      <w:iCs/>
      <w:color w:val="4472C4" w:themeColor="accent1"/>
    </w:rPr>
  </w:style>
  <w:style w:type="character" w:customStyle="1" w:styleId="Heading1Char">
    <w:name w:val="Heading 1 Char"/>
    <w:basedOn w:val="DefaultParagraphFont"/>
    <w:link w:val="Heading1"/>
    <w:uiPriority w:val="9"/>
    <w:rsid w:val="383FE342"/>
    <w:rPr>
      <w:rFonts w:asciiTheme="majorHAnsi" w:eastAsiaTheme="majorEastAsia" w:hAnsiTheme="majorHAnsi" w:cstheme="majorBidi"/>
      <w:noProof w:val="0"/>
      <w:color w:val="2F5496" w:themeColor="accent1" w:themeShade="BF"/>
      <w:sz w:val="32"/>
      <w:szCs w:val="32"/>
      <w:lang w:val="en-GB"/>
    </w:rPr>
  </w:style>
  <w:style w:type="character" w:customStyle="1" w:styleId="Heading2Char">
    <w:name w:val="Heading 2 Char"/>
    <w:basedOn w:val="DefaultParagraphFont"/>
    <w:link w:val="Heading2"/>
    <w:uiPriority w:val="9"/>
    <w:rsid w:val="383FE342"/>
    <w:rPr>
      <w:rFonts w:asciiTheme="majorHAnsi" w:eastAsiaTheme="majorEastAsia" w:hAnsiTheme="majorHAnsi" w:cstheme="majorBidi"/>
      <w:noProof w:val="0"/>
      <w:color w:val="2F5496" w:themeColor="accent1" w:themeShade="BF"/>
      <w:sz w:val="26"/>
      <w:szCs w:val="26"/>
      <w:lang w:val="en-GB"/>
    </w:rPr>
  </w:style>
  <w:style w:type="character" w:customStyle="1" w:styleId="Heading3Char">
    <w:name w:val="Heading 3 Char"/>
    <w:basedOn w:val="DefaultParagraphFont"/>
    <w:link w:val="Heading3"/>
    <w:uiPriority w:val="9"/>
    <w:rsid w:val="383FE342"/>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383FE342"/>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383FE342"/>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383FE342"/>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383FE342"/>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383FE342"/>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383FE342"/>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383FE342"/>
    <w:rPr>
      <w:rFonts w:eastAsiaTheme="minorEastAsia"/>
      <w:color w:val="5A5A5A"/>
      <w:lang w:val="en-GB"/>
    </w:rPr>
  </w:style>
  <w:style w:type="character" w:customStyle="1" w:styleId="QuoteChar">
    <w:name w:val="Quote Char"/>
    <w:basedOn w:val="DefaultParagraphFont"/>
    <w:link w:val="Quote"/>
    <w:uiPriority w:val="29"/>
    <w:rsid w:val="383FE342"/>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83FE342"/>
    <w:rPr>
      <w:i/>
      <w:iCs/>
      <w:noProof w:val="0"/>
      <w:color w:val="4472C4" w:themeColor="accent1"/>
      <w:lang w:val="en-GB"/>
    </w:rPr>
  </w:style>
  <w:style w:type="paragraph" w:styleId="TOC1">
    <w:name w:val="toc 1"/>
    <w:basedOn w:val="Normal"/>
    <w:next w:val="Normal"/>
    <w:uiPriority w:val="39"/>
    <w:unhideWhenUsed/>
    <w:rsid w:val="383FE342"/>
    <w:pPr>
      <w:spacing w:after="100"/>
    </w:pPr>
  </w:style>
  <w:style w:type="paragraph" w:styleId="TOC2">
    <w:name w:val="toc 2"/>
    <w:basedOn w:val="Normal"/>
    <w:next w:val="Normal"/>
    <w:uiPriority w:val="39"/>
    <w:unhideWhenUsed/>
    <w:rsid w:val="383FE342"/>
    <w:pPr>
      <w:spacing w:after="100"/>
      <w:ind w:left="220"/>
    </w:pPr>
  </w:style>
  <w:style w:type="paragraph" w:styleId="TOC3">
    <w:name w:val="toc 3"/>
    <w:basedOn w:val="Normal"/>
    <w:next w:val="Normal"/>
    <w:uiPriority w:val="39"/>
    <w:unhideWhenUsed/>
    <w:rsid w:val="383FE342"/>
    <w:pPr>
      <w:spacing w:after="100"/>
      <w:ind w:left="440"/>
    </w:pPr>
  </w:style>
  <w:style w:type="paragraph" w:styleId="TOC4">
    <w:name w:val="toc 4"/>
    <w:basedOn w:val="Normal"/>
    <w:next w:val="Normal"/>
    <w:uiPriority w:val="39"/>
    <w:unhideWhenUsed/>
    <w:rsid w:val="383FE342"/>
    <w:pPr>
      <w:spacing w:after="100"/>
      <w:ind w:left="660"/>
    </w:pPr>
  </w:style>
  <w:style w:type="paragraph" w:styleId="TOC5">
    <w:name w:val="toc 5"/>
    <w:basedOn w:val="Normal"/>
    <w:next w:val="Normal"/>
    <w:uiPriority w:val="39"/>
    <w:unhideWhenUsed/>
    <w:rsid w:val="383FE342"/>
    <w:pPr>
      <w:spacing w:after="100"/>
      <w:ind w:left="880"/>
    </w:pPr>
  </w:style>
  <w:style w:type="paragraph" w:styleId="TOC6">
    <w:name w:val="toc 6"/>
    <w:basedOn w:val="Normal"/>
    <w:next w:val="Normal"/>
    <w:uiPriority w:val="39"/>
    <w:unhideWhenUsed/>
    <w:rsid w:val="383FE342"/>
    <w:pPr>
      <w:spacing w:after="100"/>
      <w:ind w:left="1100"/>
    </w:pPr>
  </w:style>
  <w:style w:type="paragraph" w:styleId="TOC7">
    <w:name w:val="toc 7"/>
    <w:basedOn w:val="Normal"/>
    <w:next w:val="Normal"/>
    <w:uiPriority w:val="39"/>
    <w:unhideWhenUsed/>
    <w:rsid w:val="383FE342"/>
    <w:pPr>
      <w:spacing w:after="100"/>
      <w:ind w:left="1320"/>
    </w:pPr>
  </w:style>
  <w:style w:type="paragraph" w:styleId="TOC8">
    <w:name w:val="toc 8"/>
    <w:basedOn w:val="Normal"/>
    <w:next w:val="Normal"/>
    <w:uiPriority w:val="39"/>
    <w:unhideWhenUsed/>
    <w:rsid w:val="383FE342"/>
    <w:pPr>
      <w:spacing w:after="100"/>
      <w:ind w:left="1540"/>
    </w:pPr>
  </w:style>
  <w:style w:type="paragraph" w:styleId="TOC9">
    <w:name w:val="toc 9"/>
    <w:basedOn w:val="Normal"/>
    <w:next w:val="Normal"/>
    <w:uiPriority w:val="39"/>
    <w:unhideWhenUsed/>
    <w:rsid w:val="383FE342"/>
    <w:pPr>
      <w:spacing w:after="100"/>
      <w:ind w:left="1760"/>
    </w:pPr>
  </w:style>
  <w:style w:type="paragraph" w:styleId="EndnoteText">
    <w:name w:val="endnote text"/>
    <w:basedOn w:val="Normal"/>
    <w:link w:val="EndnoteTextChar"/>
    <w:uiPriority w:val="99"/>
    <w:semiHidden/>
    <w:unhideWhenUsed/>
    <w:rsid w:val="383FE342"/>
    <w:pPr>
      <w:spacing w:after="0"/>
    </w:pPr>
    <w:rPr>
      <w:sz w:val="20"/>
      <w:szCs w:val="20"/>
    </w:rPr>
  </w:style>
  <w:style w:type="character" w:customStyle="1" w:styleId="EndnoteTextChar">
    <w:name w:val="Endnote Text Char"/>
    <w:basedOn w:val="DefaultParagraphFont"/>
    <w:link w:val="EndnoteText"/>
    <w:uiPriority w:val="99"/>
    <w:semiHidden/>
    <w:rsid w:val="383FE342"/>
    <w:rPr>
      <w:noProof w:val="0"/>
      <w:sz w:val="20"/>
      <w:szCs w:val="20"/>
      <w:lang w:val="en-GB"/>
    </w:rPr>
  </w:style>
  <w:style w:type="paragraph" w:styleId="Footer">
    <w:name w:val="footer"/>
    <w:basedOn w:val="Normal"/>
    <w:link w:val="FooterChar"/>
    <w:uiPriority w:val="99"/>
    <w:unhideWhenUsed/>
    <w:rsid w:val="383FE342"/>
    <w:pPr>
      <w:tabs>
        <w:tab w:val="center" w:pos="4680"/>
        <w:tab w:val="right" w:pos="9360"/>
      </w:tabs>
      <w:spacing w:after="0"/>
    </w:pPr>
  </w:style>
  <w:style w:type="character" w:customStyle="1" w:styleId="FooterChar">
    <w:name w:val="Footer Char"/>
    <w:basedOn w:val="DefaultParagraphFont"/>
    <w:link w:val="Footer"/>
    <w:uiPriority w:val="99"/>
    <w:rsid w:val="383FE342"/>
    <w:rPr>
      <w:noProof w:val="0"/>
      <w:lang w:val="en-GB"/>
    </w:rPr>
  </w:style>
  <w:style w:type="paragraph" w:styleId="FootnoteText">
    <w:name w:val="footnote text"/>
    <w:basedOn w:val="Normal"/>
    <w:link w:val="FootnoteTextChar"/>
    <w:uiPriority w:val="99"/>
    <w:semiHidden/>
    <w:unhideWhenUsed/>
    <w:rsid w:val="383FE342"/>
    <w:pPr>
      <w:spacing w:after="0"/>
    </w:pPr>
    <w:rPr>
      <w:sz w:val="20"/>
      <w:szCs w:val="20"/>
    </w:rPr>
  </w:style>
  <w:style w:type="character" w:customStyle="1" w:styleId="FootnoteTextChar">
    <w:name w:val="Footnote Text Char"/>
    <w:basedOn w:val="DefaultParagraphFont"/>
    <w:link w:val="FootnoteText"/>
    <w:uiPriority w:val="99"/>
    <w:semiHidden/>
    <w:rsid w:val="383FE342"/>
    <w:rPr>
      <w:noProof w:val="0"/>
      <w:sz w:val="20"/>
      <w:szCs w:val="20"/>
      <w:lang w:val="en-GB"/>
    </w:rPr>
  </w:style>
  <w:style w:type="paragraph" w:styleId="Header">
    <w:name w:val="header"/>
    <w:basedOn w:val="Normal"/>
    <w:link w:val="HeaderChar"/>
    <w:uiPriority w:val="99"/>
    <w:unhideWhenUsed/>
    <w:rsid w:val="383FE342"/>
    <w:pPr>
      <w:tabs>
        <w:tab w:val="center" w:pos="4680"/>
        <w:tab w:val="right" w:pos="9360"/>
      </w:tabs>
      <w:spacing w:after="0"/>
    </w:pPr>
  </w:style>
  <w:style w:type="character" w:customStyle="1" w:styleId="HeaderChar">
    <w:name w:val="Header Char"/>
    <w:basedOn w:val="DefaultParagraphFont"/>
    <w:link w:val="Header"/>
    <w:uiPriority w:val="99"/>
    <w:rsid w:val="383FE342"/>
    <w:rPr>
      <w:noProof w:val="0"/>
      <w:lang w:val="en-GB"/>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6</TotalTime>
  <Pages>6</Pages>
  <Words>1714</Words>
  <Characters>9259</Characters>
  <Application>Microsoft Office Word</Application>
  <DocSecurity>0</DocSecurity>
  <Lines>77</Lines>
  <Paragraphs>21</Paragraphs>
  <ScaleCrop>false</ScaleCrop>
  <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351</cp:revision>
  <dcterms:created xsi:type="dcterms:W3CDTF">2023-04-02T09:59:00Z</dcterms:created>
  <dcterms:modified xsi:type="dcterms:W3CDTF">2023-04-08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07e474d9886c9532b013da5d8e0f465c002d9c502ecfbeb0b86e10acd9f00</vt:lpwstr>
  </property>
</Properties>
</file>